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52D5C" w14:textId="77777777" w:rsidR="00B1209F" w:rsidRDefault="00000000">
      <w:pPr>
        <w:pStyle w:val="Title"/>
      </w:pPr>
      <w:r>
        <w:t>Proposal</w:t>
      </w:r>
    </w:p>
    <w:p w14:paraId="5ADA1AFB" w14:textId="77777777" w:rsidR="00B1209F" w:rsidRDefault="00000000">
      <w:pPr>
        <w:pStyle w:val="Subtitle"/>
      </w:pPr>
      <w:r>
        <w:t>Innovedum - AI in teaching and learning</w:t>
      </w:r>
    </w:p>
    <w:p w14:paraId="7C49F30F" w14:textId="77777777" w:rsidR="00B1209F" w:rsidRDefault="00000000">
      <w:pPr>
        <w:pStyle w:val="Heading1"/>
      </w:pPr>
      <w:bookmarkStart w:id="0" w:name="project-application-innovedum"/>
      <w:r>
        <w:t>Project Application Innovedum</w:t>
      </w:r>
    </w:p>
    <w:p w14:paraId="3BFE8B86" w14:textId="77777777" w:rsidR="00B1209F" w:rsidRDefault="00000000">
      <w:pPr>
        <w:pStyle w:val="Compact"/>
        <w:numPr>
          <w:ilvl w:val="0"/>
          <w:numId w:val="2"/>
        </w:numPr>
      </w:pPr>
      <w:r>
        <w:t>Proposalnumber:</w:t>
      </w:r>
    </w:p>
    <w:p w14:paraId="2F3B5DEF" w14:textId="77777777" w:rsidR="00B1209F" w:rsidRDefault="00000000">
      <w:pPr>
        <w:pStyle w:val="Compact"/>
        <w:numPr>
          <w:ilvl w:val="0"/>
          <w:numId w:val="2"/>
        </w:numPr>
      </w:pPr>
      <w:r>
        <w:t>Project type: Focal Point Project</w:t>
      </w:r>
    </w:p>
    <w:p w14:paraId="138F73E4" w14:textId="77777777" w:rsidR="00B1209F" w:rsidRDefault="00000000">
      <w:pPr>
        <w:pStyle w:val="Compact"/>
        <w:numPr>
          <w:ilvl w:val="0"/>
          <w:numId w:val="2"/>
        </w:numPr>
      </w:pPr>
      <w:r>
        <w:t>Focus topic: AI in Teaching and Learning</w:t>
      </w:r>
    </w:p>
    <w:p w14:paraId="015DB20C" w14:textId="77777777" w:rsidR="00B1209F" w:rsidRDefault="00000000">
      <w:pPr>
        <w:pStyle w:val="Compact"/>
        <w:numPr>
          <w:ilvl w:val="0"/>
          <w:numId w:val="2"/>
        </w:numPr>
      </w:pPr>
      <w:r>
        <w:t>Start date: 2024-01-01</w:t>
      </w:r>
    </w:p>
    <w:p w14:paraId="02841D07" w14:textId="77777777" w:rsidR="00B1209F" w:rsidRDefault="00000000">
      <w:pPr>
        <w:pStyle w:val="Compact"/>
        <w:numPr>
          <w:ilvl w:val="0"/>
          <w:numId w:val="2"/>
        </w:numPr>
      </w:pPr>
      <w:r>
        <w:t>End date: 2025-06-30</w:t>
      </w:r>
    </w:p>
    <w:p w14:paraId="215A3E88" w14:textId="77777777" w:rsidR="00B1209F" w:rsidRDefault="00000000">
      <w:pPr>
        <w:pStyle w:val="Compact"/>
        <w:numPr>
          <w:ilvl w:val="0"/>
          <w:numId w:val="2"/>
        </w:numPr>
      </w:pPr>
      <w:r>
        <w:t>Extended:</w:t>
      </w:r>
    </w:p>
    <w:p w14:paraId="1E1DB418" w14:textId="77777777" w:rsidR="00B1209F" w:rsidRDefault="00000000">
      <w:pPr>
        <w:pStyle w:val="Compact"/>
        <w:numPr>
          <w:ilvl w:val="0"/>
          <w:numId w:val="2"/>
        </w:numPr>
      </w:pPr>
      <w:r>
        <w:t>Type of proposal</w:t>
      </w:r>
    </w:p>
    <w:p w14:paraId="7492CF40" w14:textId="77777777" w:rsidR="00B1209F" w:rsidRDefault="00000000">
      <w:pPr>
        <w:pStyle w:val="Heading1"/>
      </w:pPr>
      <w:bookmarkStart w:id="1" w:name="project-title"/>
      <w:bookmarkEnd w:id="0"/>
      <w:r>
        <w:t>Project title</w:t>
      </w:r>
    </w:p>
    <w:p w14:paraId="3F25BA3B" w14:textId="77777777" w:rsidR="00B1209F" w:rsidRDefault="00000000">
      <w:pPr>
        <w:pStyle w:val="Compact"/>
        <w:numPr>
          <w:ilvl w:val="0"/>
          <w:numId w:val="3"/>
        </w:numPr>
      </w:pPr>
      <w:r>
        <w:t>English:</w:t>
      </w:r>
    </w:p>
    <w:p w14:paraId="256641C7" w14:textId="77777777" w:rsidR="00B1209F" w:rsidRDefault="00000000">
      <w:pPr>
        <w:pStyle w:val="Compact"/>
        <w:numPr>
          <w:ilvl w:val="0"/>
          <w:numId w:val="3"/>
        </w:numPr>
      </w:pPr>
      <w:r>
        <w:t>German:</w:t>
      </w:r>
    </w:p>
    <w:p w14:paraId="5EF628B0" w14:textId="77777777" w:rsidR="00B1209F" w:rsidRDefault="00000000">
      <w:pPr>
        <w:pStyle w:val="Heading1"/>
      </w:pPr>
      <w:bookmarkStart w:id="2" w:name="institute"/>
      <w:bookmarkEnd w:id="1"/>
      <w:r>
        <w:t>Institute</w:t>
      </w:r>
    </w:p>
    <w:p w14:paraId="2483C706" w14:textId="77777777" w:rsidR="00B1209F" w:rsidRDefault="00000000">
      <w:pPr>
        <w:pStyle w:val="Compact"/>
        <w:numPr>
          <w:ilvl w:val="0"/>
          <w:numId w:val="4"/>
        </w:numPr>
      </w:pPr>
      <w:r>
        <w:t>Institute:</w:t>
      </w:r>
    </w:p>
    <w:p w14:paraId="6E76F7E9" w14:textId="77777777" w:rsidR="00B1209F" w:rsidRDefault="00000000">
      <w:pPr>
        <w:pStyle w:val="Compact"/>
        <w:numPr>
          <w:ilvl w:val="0"/>
          <w:numId w:val="4"/>
        </w:numPr>
      </w:pPr>
      <w:r>
        <w:t>Department:</w:t>
      </w:r>
    </w:p>
    <w:p w14:paraId="65119177" w14:textId="77777777" w:rsidR="00B1209F" w:rsidRDefault="00000000">
      <w:pPr>
        <w:pStyle w:val="Compact"/>
        <w:numPr>
          <w:ilvl w:val="0"/>
          <w:numId w:val="4"/>
        </w:numPr>
      </w:pPr>
      <w:r>
        <w:t>Postal address</w:t>
      </w:r>
    </w:p>
    <w:p w14:paraId="6E066AC1" w14:textId="77777777" w:rsidR="00B1209F" w:rsidRDefault="00000000">
      <w:pPr>
        <w:pStyle w:val="Heading1"/>
      </w:pPr>
      <w:bookmarkStart w:id="3" w:name="applicants"/>
      <w:bookmarkEnd w:id="2"/>
      <w:r>
        <w:t>Applicants</w:t>
      </w:r>
    </w:p>
    <w:p w14:paraId="073A56DE" w14:textId="77777777" w:rsidR="00B1209F" w:rsidRDefault="00000000">
      <w:pPr>
        <w:pStyle w:val="Compact"/>
        <w:numPr>
          <w:ilvl w:val="0"/>
          <w:numId w:val="5"/>
        </w:numPr>
      </w:pPr>
      <w:r>
        <w:t>Main applicant:</w:t>
      </w:r>
    </w:p>
    <w:p w14:paraId="64233393" w14:textId="77777777" w:rsidR="00B1209F" w:rsidRDefault="00000000">
      <w:pPr>
        <w:pStyle w:val="Compact"/>
        <w:numPr>
          <w:ilvl w:val="0"/>
          <w:numId w:val="5"/>
        </w:numPr>
      </w:pPr>
      <w:r>
        <w:t>Project manager:</w:t>
      </w:r>
    </w:p>
    <w:p w14:paraId="357E7FB2" w14:textId="77777777" w:rsidR="00B1209F" w:rsidRDefault="00000000">
      <w:pPr>
        <w:pStyle w:val="Compact"/>
        <w:numPr>
          <w:ilvl w:val="0"/>
          <w:numId w:val="5"/>
        </w:numPr>
      </w:pPr>
      <w:r>
        <w:t>Project partner:</w:t>
      </w:r>
    </w:p>
    <w:p w14:paraId="50F59BB7" w14:textId="77777777" w:rsidR="00B1209F" w:rsidRDefault="00000000">
      <w:pPr>
        <w:pStyle w:val="Heading1"/>
      </w:pPr>
      <w:bookmarkStart w:id="4" w:name="project-summary"/>
      <w:bookmarkEnd w:id="3"/>
      <w:r>
        <w:t>1. Project summary</w:t>
      </w:r>
    </w:p>
    <w:p w14:paraId="7963A354" w14:textId="77777777" w:rsidR="00B1209F" w:rsidRDefault="00000000">
      <w:pPr>
        <w:pStyle w:val="Heading2"/>
      </w:pPr>
      <w:bookmarkStart w:id="5" w:name="X66823451cd19c30f35869b7014ac74a83d4cc8e"/>
      <w:r>
        <w:t>1.1. Describe the project in 1-2 sentences (max. 400 characters; 57 to 90 words; will be published in the project database)</w:t>
      </w:r>
    </w:p>
    <w:p w14:paraId="7E7DC446" w14:textId="77777777" w:rsidR="00B1209F" w:rsidRDefault="00000000">
      <w:pPr>
        <w:pStyle w:val="FirstParagraph"/>
      </w:pPr>
      <w:r>
        <w:t>TODO: Write up at the end</w:t>
      </w:r>
    </w:p>
    <w:p w14:paraId="39DFADE3" w14:textId="77777777" w:rsidR="00B1209F" w:rsidRDefault="00000000">
      <w:pPr>
        <w:pStyle w:val="Heading2"/>
      </w:pPr>
      <w:bookmarkStart w:id="6" w:name="X7f13d7e4b5ace1ec910782b1bb80bba204e9326"/>
      <w:bookmarkEnd w:id="5"/>
      <w:r>
        <w:lastRenderedPageBreak/>
        <w:t>1.2. Project summary (ca. 200 words; will be published in the project database).</w:t>
      </w:r>
    </w:p>
    <w:p w14:paraId="551EAC10" w14:textId="77777777" w:rsidR="00B1209F" w:rsidRDefault="00000000">
      <w:pPr>
        <w:pStyle w:val="FirstParagraph"/>
      </w:pPr>
      <w:r>
        <w:t>TODO: Write up at the end</w:t>
      </w:r>
    </w:p>
    <w:p w14:paraId="14BBD069" w14:textId="77777777" w:rsidR="00B1209F" w:rsidRDefault="00000000">
      <w:pPr>
        <w:pStyle w:val="Heading1"/>
      </w:pPr>
      <w:bookmarkStart w:id="7" w:name="consultation"/>
      <w:bookmarkEnd w:id="4"/>
      <w:bookmarkEnd w:id="6"/>
      <w:r>
        <w:t>2. Consultation</w:t>
      </w:r>
    </w:p>
    <w:p w14:paraId="04370385" w14:textId="77777777" w:rsidR="00B1209F" w:rsidRDefault="00000000">
      <w:pPr>
        <w:pStyle w:val="Heading2"/>
      </w:pPr>
      <w:bookmarkStart w:id="8" w:name="Xb10785942724e67ee2ec6a94bc435b1ffbc334f"/>
      <w:r>
        <w:t>2.1. Student involvement: Describe whether and how students were involved in the preparation and review of this project application. How will students be involved in project implementation?</w:t>
      </w:r>
    </w:p>
    <w:p w14:paraId="4D8EC1B5" w14:textId="77777777" w:rsidR="00B1209F" w:rsidRDefault="00000000">
      <w:pPr>
        <w:pStyle w:val="FirstParagraph"/>
      </w:pPr>
      <w:r>
        <w:t>The proposal was shared with students that participated in our first class (rbtl: Research beyond the lab) in spring semester 2022 to get general feedback about elements they found difficult to understand during class. For this purpose, we also used the results of the student evaluation survey from 2022, which 13/14 students completed.</w:t>
      </w:r>
    </w:p>
    <w:p w14:paraId="78AA2606" w14:textId="77777777" w:rsidR="00B1209F" w:rsidRDefault="00000000">
      <w:pPr>
        <w:pStyle w:val="BodyText"/>
      </w:pPr>
      <w:r>
        <w:t>The project implementation will be in coordination and collaboration with students that participate in our class (rbtl: Research beyond the lab) in spring semester 2024. They will be directly involved in the the project implementation as they use the proposed solutions and provide interim feedback.</w:t>
      </w:r>
    </w:p>
    <w:p w14:paraId="3281BC40" w14:textId="77777777" w:rsidR="00B1209F" w:rsidRDefault="00000000">
      <w:pPr>
        <w:pStyle w:val="Heading2"/>
      </w:pPr>
      <w:bookmarkStart w:id="9" w:name="Xf079f3d79b236ce0e37b045ad18e268516216c7"/>
      <w:bookmarkEnd w:id="8"/>
      <w:r>
        <w:t>2.2. Who advised you on your project and/or who gave you feedback on it (e.g. LET / Educational Developer(s) / department(s) / other faculty / other)?</w:t>
      </w:r>
    </w:p>
    <w:p w14:paraId="361FB7B2" w14:textId="77777777" w:rsidR="00B1209F" w:rsidRDefault="00000000">
      <w:pPr>
        <w:pStyle w:val="FirstParagraph"/>
      </w:pPr>
      <w:r>
        <w:t>An initial project idea was shared with Daniela Eawason as a response to the announcenment of the new focal point topic. We requested to share our idea with Katrin Bentel (LET) who we have been continously been in touch about open science ideas and computational reproducibility for about 1.5 years. We then shared our proposal with Kathrin Bentel and Julia Kehl (both LET) who we met personally to discuss. Their advise was integrated into a draft proposal, which was shared once more including technical questions about the submission platform.</w:t>
      </w:r>
    </w:p>
    <w:p w14:paraId="79D6F656" w14:textId="77777777" w:rsidR="00B1209F" w:rsidRDefault="00000000">
      <w:pPr>
        <w:pStyle w:val="BodyText"/>
      </w:pPr>
      <w:r>
        <w:t>The draft proposal was also shared with employees of the Global Health Engineering group. Elizabeth Tilley (head of group) and Mian Zhong (Data Scientist and expert in Natural Language Processing) provided detailed feedback on the proposal.</w:t>
      </w:r>
    </w:p>
    <w:p w14:paraId="46B536CE" w14:textId="77777777" w:rsidR="00B1209F" w:rsidRDefault="00000000">
      <w:pPr>
        <w:pStyle w:val="BodyText"/>
      </w:pPr>
      <w:r>
        <w:t>We are aware of several other initiatives around the use of AI in teaching and learning at ETH. In addition to communicating the project ideas with the Innovedum and LET team,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p w14:paraId="31045687" w14:textId="77777777" w:rsidR="00B1209F" w:rsidRDefault="00000000">
      <w:pPr>
        <w:pStyle w:val="Heading1"/>
      </w:pPr>
      <w:bookmarkStart w:id="10" w:name="project-description"/>
      <w:bookmarkEnd w:id="7"/>
      <w:bookmarkEnd w:id="9"/>
      <w:r>
        <w:lastRenderedPageBreak/>
        <w:t>3. Project description</w:t>
      </w:r>
    </w:p>
    <w:p w14:paraId="0E783CC8" w14:textId="77777777" w:rsidR="00B1209F" w:rsidRDefault="00000000">
      <w:pPr>
        <w:pStyle w:val="Heading2"/>
      </w:pPr>
      <w:bookmarkStart w:id="11" w:name="X950e0a9b32031d1f086854d06cd08c3adbe40cc"/>
      <w:r>
        <w:t>3.1. Starting position: Describe the current situation. What didactic and disciplinary challenges does your project address? (max 324/250 words). Info: Show the relevance of and the need leading to the project. List (if applicable) preliminary work to remedy the situation.</w:t>
      </w:r>
    </w:p>
    <w:p w14:paraId="35C07FED" w14:textId="77777777" w:rsidR="00B1209F" w:rsidRDefault="00000000">
      <w:pPr>
        <w:pStyle w:val="FirstParagraph"/>
      </w:pPr>
      <w:r>
        <w:t>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14:paraId="34F87493" w14:textId="77777777" w:rsidR="00B1209F" w:rsidRDefault="00000000">
      <w:pPr>
        <w:pStyle w:val="BodyText"/>
      </w:pPr>
      <w:r>
        <w:t>With the rise of Large Language Models (LLMs) and associated tools, such classes risk not providing added value to students if teachers miss out on including LLMs in their teaching. Students can now auto-generate solutions to programming assessments with high accuracy (Denny et al. 2023). A structured, defined, open approach is needed to encourage students to use such tools responsibly while teachers can enhance the learning experience and increase their efficiency and productivity.</w:t>
      </w:r>
    </w:p>
    <w:p w14:paraId="3A9CFE33" w14:textId="77777777" w:rsidR="00B1209F" w:rsidRDefault="00000000">
      <w:pPr>
        <w:pStyle w:val="BodyText"/>
      </w:pPr>
      <w:r>
        <w:t>This project addresses the following didactic and disciplinary challenges:</w:t>
      </w:r>
    </w:p>
    <w:p w14:paraId="33D0B95A" w14:textId="77777777" w:rsidR="00B1209F" w:rsidRDefault="00000000">
      <w:pPr>
        <w:pStyle w:val="BodyText"/>
      </w:pPr>
      <w:r>
        <w:rPr>
          <w:b/>
          <w:bCs/>
        </w:rPr>
        <w:t>Challenge 1:</w:t>
      </w:r>
      <w:r>
        <w:t xml:space="preserve"> Ensuring students use AI responsibly and effectively while developing their critical thinking, problem-solving and programming skills.</w:t>
      </w:r>
    </w:p>
    <w:p w14:paraId="69638ED4" w14:textId="77777777" w:rsidR="00B1209F" w:rsidRDefault="00000000">
      <w:pPr>
        <w:pStyle w:val="BodyText"/>
      </w:pPr>
      <w:r>
        <w:t>We will teach students how to use AI tools and discuss the ethical implications of using LLMs in programming, including the potential for over-reliance on AI-generated solutions and the importance of developing problem-solving skills.</w:t>
      </w:r>
    </w:p>
    <w:p w14:paraId="2B6B52C1" w14:textId="77777777" w:rsidR="00B1209F" w:rsidRDefault="00000000">
      <w:pPr>
        <w:pStyle w:val="BodyText"/>
      </w:pPr>
      <w:r>
        <w:rPr>
          <w:b/>
          <w:bCs/>
        </w:rPr>
        <w:t>Challenge 2:</w:t>
      </w:r>
      <w:r>
        <w:t xml:space="preserve"> Helping students navigate the overwhelming amount of information available online to receive solutions to their coding problems.</w:t>
      </w:r>
    </w:p>
    <w:p w14:paraId="4F5273A1" w14:textId="77777777" w:rsidR="00B1209F" w:rsidRDefault="00000000">
      <w:pPr>
        <w:pStyle w:val="BodyText"/>
      </w:pPr>
      <w:r>
        <w:t>LLMs have shown great potential to provide coding support from plain language descriptions. Once students know how to phrase an appropriate prompt, they will receive coherent functional examples.</w:t>
      </w:r>
    </w:p>
    <w:p w14:paraId="292AC633" w14:textId="77777777" w:rsidR="00B1209F" w:rsidRDefault="00000000">
      <w:pPr>
        <w:pStyle w:val="BodyText"/>
      </w:pPr>
      <w:r>
        <w:rPr>
          <w:b/>
          <w:bCs/>
        </w:rPr>
        <w:t>Challenge 3:</w:t>
      </w:r>
      <w:r>
        <w:t xml:space="preserve"> Enhancing retrieval practice, improving student learning, and enriching the learning experience in a time-constraint environment.</w:t>
      </w:r>
    </w:p>
    <w:p w14:paraId="69025CC7" w14:textId="77777777" w:rsidR="00B1209F" w:rsidRDefault="00000000">
      <w:pPr>
        <w:pStyle w:val="BodyText"/>
      </w:pPr>
      <w:r>
        <w:t>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 (Mollick and Mollick 2023).</w:t>
      </w:r>
    </w:p>
    <w:p w14:paraId="1AAE3EB9" w14:textId="77777777" w:rsidR="00B1209F" w:rsidRDefault="00000000">
      <w:pPr>
        <w:pStyle w:val="BodyText"/>
      </w:pPr>
      <w:r>
        <w:rPr>
          <w:b/>
          <w:bCs/>
        </w:rPr>
        <w:t>Challenge 4:</w:t>
      </w:r>
      <w:r>
        <w:t xml:space="preserve"> Applying the knowledge and skills gained throughout the course to analyze data, draw conclusions, and demonstrate programming proficiency in a time-limited exam setting that allows for using LLMs.</w:t>
      </w:r>
    </w:p>
    <w:p w14:paraId="29A8FF6C" w14:textId="77777777" w:rsidR="00B1209F" w:rsidRDefault="00000000">
      <w:pPr>
        <w:pStyle w:val="Heading2"/>
      </w:pPr>
      <w:bookmarkStart w:id="12" w:name="X718790a1474b86d555b16928814ab2bfd5d4987"/>
      <w:bookmarkEnd w:id="11"/>
      <w:r>
        <w:lastRenderedPageBreak/>
        <w:t>3.2. Project goals: List the concrete project goals. (232/250 words). Info: 3 to 5 clear measurable objectives. Please fill the fields in German and English. The information will be published in Innovedum Public.</w:t>
      </w:r>
    </w:p>
    <w:p w14:paraId="535B9F43" w14:textId="77777777" w:rsidR="00B1209F" w:rsidRDefault="00000000">
      <w:pPr>
        <w:pStyle w:val="FirstParagraph"/>
      </w:pPr>
      <w:r>
        <w:t xml:space="preserve">Each identified challenge is addressed by an associated work package, goal and measurable objective as presented in </w:t>
      </w:r>
      <w:hyperlink r:id="rId7" w:anchor="gid=0">
        <w:r>
          <w:rPr>
            <w:rStyle w:val="Hyperlink"/>
          </w:rPr>
          <w:t>this public Google Sheet</w:t>
        </w:r>
      </w:hyperlink>
      <w:r>
        <w:t xml:space="preserve"> and Table 1 in the Appendix. We identified two to three specific activities per objective, which are presented in </w:t>
      </w:r>
      <w:hyperlink r:id="rId8" w:anchor="gid=0">
        <w:r>
          <w:rPr>
            <w:rStyle w:val="Hyperlink"/>
          </w:rPr>
          <w:t>this public Google Sheet</w:t>
        </w:r>
      </w:hyperlink>
      <w:r>
        <w:t xml:space="preserve"> and Table 2 in the Appendix.</w:t>
      </w:r>
    </w:p>
    <w:p w14:paraId="7CF99CAF" w14:textId="77777777" w:rsidR="00B1209F" w:rsidRDefault="00000000">
      <w:pPr>
        <w:pStyle w:val="Heading3"/>
      </w:pPr>
      <w:bookmarkStart w:id="13" w:name="wp1---responsible-ai-use"/>
      <w:r>
        <w:t>WP1 - Responsible AI use</w:t>
      </w:r>
    </w:p>
    <w:p w14:paraId="0EFCF37E" w14:textId="77777777" w:rsidR="00B1209F" w:rsidRDefault="00000000">
      <w:pPr>
        <w:pStyle w:val="FirstParagraph"/>
      </w:pPr>
      <w:r>
        <w:rPr>
          <w:b/>
          <w:bCs/>
        </w:rPr>
        <w:t>Goal:</w:t>
      </w:r>
      <w:r>
        <w:t xml:space="preserve"> Integrate Large Language Models (LLMs) into lectures and require it as a mandatory tool in class.</w:t>
      </w:r>
    </w:p>
    <w:p w14:paraId="1915DD4D" w14:textId="77777777" w:rsidR="00B1209F" w:rsidRDefault="00000000">
      <w:pPr>
        <w:pStyle w:val="BodyText"/>
      </w:pPr>
      <w:r>
        <w:rPr>
          <w:b/>
          <w:bCs/>
        </w:rPr>
        <w:t>Objective 1:</w:t>
      </w:r>
      <w:r>
        <w:t xml:space="preserve"> Within 12 months after the project’s start, other ETH classes apply a usage policy for LLMs and associated teaching modules.</w:t>
      </w:r>
    </w:p>
    <w:p w14:paraId="76D7931C" w14:textId="77777777" w:rsidR="00B1209F" w:rsidRDefault="00000000">
      <w:pPr>
        <w:pStyle w:val="Heading3"/>
      </w:pPr>
      <w:bookmarkStart w:id="14" w:name="wp2---ai-as-a-tutor"/>
      <w:bookmarkEnd w:id="13"/>
      <w:r>
        <w:t>WP2 - AI as a Tutor</w:t>
      </w:r>
    </w:p>
    <w:p w14:paraId="47338598" w14:textId="77777777" w:rsidR="00B1209F" w:rsidRDefault="00000000">
      <w:pPr>
        <w:pStyle w:val="FirstParagraph"/>
      </w:pPr>
      <w:r>
        <w:rPr>
          <w:b/>
          <w:bCs/>
        </w:rPr>
        <w:t>Goal:</w:t>
      </w:r>
      <w:r>
        <w:t xml:space="preserve"> Use LLMs to provide code examples and support novices to find answers to programming tasks.</w:t>
      </w:r>
    </w:p>
    <w:p w14:paraId="1E98EBC4" w14:textId="77777777" w:rsidR="00B1209F" w:rsidRDefault="00000000">
      <w:pPr>
        <w:pStyle w:val="BodyText"/>
      </w:pPr>
      <w:r>
        <w:rPr>
          <w:b/>
          <w:bCs/>
        </w:rPr>
        <w:t>Objective 2:</w:t>
      </w:r>
      <w:r>
        <w:t xml:space="preserve"> Ensure that 95% of AI-generated code examples and solutions are accurate, relevant, and helpful for novice programmers.</w:t>
      </w:r>
    </w:p>
    <w:p w14:paraId="6B9985FB" w14:textId="77777777" w:rsidR="00B1209F" w:rsidRDefault="00000000">
      <w:pPr>
        <w:pStyle w:val="Heading3"/>
      </w:pPr>
      <w:bookmarkStart w:id="15" w:name="wp3---enhance-learning"/>
      <w:bookmarkEnd w:id="14"/>
      <w:r>
        <w:t>WP3 - Enhance Learning</w:t>
      </w:r>
    </w:p>
    <w:p w14:paraId="7BB5EED5" w14:textId="77777777" w:rsidR="00B1209F" w:rsidRDefault="00000000">
      <w:pPr>
        <w:pStyle w:val="FirstParagraph"/>
      </w:pPr>
      <w:r>
        <w:rPr>
          <w:b/>
          <w:bCs/>
        </w:rPr>
        <w:t>Goal:</w:t>
      </w:r>
      <w:r>
        <w:t xml:space="preserve"> Use LLMs to create low-stakes tests for formative assessments (faded examples/scaffolding, Parsons problems, multiple choice quizzes).</w:t>
      </w:r>
    </w:p>
    <w:p w14:paraId="0D985CF0" w14:textId="77777777" w:rsidR="00B1209F" w:rsidRDefault="00000000">
      <w:pPr>
        <w:pStyle w:val="BodyText"/>
      </w:pPr>
      <w:r>
        <w:rPr>
          <w:b/>
          <w:bCs/>
        </w:rPr>
        <w:t>Objective 3:</w:t>
      </w:r>
      <w:r>
        <w:t xml:space="preserve"> Reduce the required time for generating formative assessments for R programming concepts by 90%.</w:t>
      </w:r>
    </w:p>
    <w:p w14:paraId="29322AE5" w14:textId="77777777" w:rsidR="00B1209F" w:rsidRDefault="00000000">
      <w:pPr>
        <w:pStyle w:val="Heading3"/>
      </w:pPr>
      <w:bookmarkStart w:id="16" w:name="wp4---student-assesment"/>
      <w:bookmarkEnd w:id="15"/>
      <w:r>
        <w:t>WP4 - Student Assesment</w:t>
      </w:r>
    </w:p>
    <w:p w14:paraId="04A46684" w14:textId="77777777" w:rsidR="00B1209F" w:rsidRDefault="00000000">
      <w:pPr>
        <w:pStyle w:val="FirstParagraph"/>
      </w:pPr>
      <w:r>
        <w:rPr>
          <w:b/>
          <w:bCs/>
        </w:rPr>
        <w:t>Goal:</w:t>
      </w:r>
      <w:r>
        <w:t xml:space="preserve"> Develop a technical programming exam that allows students to use LLMs.</w:t>
      </w:r>
    </w:p>
    <w:p w14:paraId="31FD88D5" w14:textId="77777777" w:rsidR="00B1209F" w:rsidRDefault="00000000">
      <w:pPr>
        <w:pStyle w:val="BodyText"/>
      </w:pPr>
      <w:r>
        <w:rPr>
          <w:b/>
          <w:bCs/>
        </w:rPr>
        <w:t>Objective 4:</w:t>
      </w:r>
      <w:r>
        <w:t xml:space="preserve"> Achieve a grade distribution in the final exam where at least 70% of the students score between 5 and 6, with no more than 10% scoring the maximum grade of 6.</w:t>
      </w:r>
    </w:p>
    <w:p w14:paraId="667713AA" w14:textId="77777777" w:rsidR="00B1209F" w:rsidRDefault="00000000">
      <w:pPr>
        <w:pStyle w:val="Heading2"/>
      </w:pPr>
      <w:bookmarkStart w:id="17" w:name="X8a1708e5b4f4bb73f958396f4ae418316913b6c"/>
      <w:bookmarkEnd w:id="12"/>
      <w:bookmarkEnd w:id="16"/>
      <w:r>
        <w:t>3.3. Project progression: Describe the progression of the project (288/300 words). Info box: Describe the different phases of the project.</w:t>
      </w:r>
    </w:p>
    <w:p w14:paraId="013A5B1F" w14:textId="77777777" w:rsidR="00B1209F" w:rsidRDefault="00000000">
      <w:pPr>
        <w:pStyle w:val="FirstParagraph"/>
      </w:pPr>
      <w:r>
        <w:t>We present a rough timeline for project activities in Table 2 of the Appendix. This timeline translates into five project phases.</w:t>
      </w:r>
    </w:p>
    <w:p w14:paraId="36C65921" w14:textId="77777777" w:rsidR="00B1209F" w:rsidRDefault="00000000">
      <w:pPr>
        <w:pStyle w:val="Heading3"/>
      </w:pPr>
      <w:bookmarkStart w:id="18" w:name="phase-0---before-project-funding"/>
      <w:r>
        <w:t>Phase 0 - before project funding</w:t>
      </w:r>
    </w:p>
    <w:p w14:paraId="7256088D" w14:textId="77777777" w:rsidR="00B1209F" w:rsidRDefault="00000000">
      <w:pPr>
        <w:pStyle w:val="FirstParagraph"/>
      </w:pPr>
      <w:r>
        <w:t xml:space="preserve">We implement this project in a course we teach in Spring Semester 2024 (rbtl-fs24). Therefore, it is essential to include information about the usage of AI in the course </w:t>
      </w:r>
      <w:r>
        <w:lastRenderedPageBreak/>
        <w:t>catalogue now. Students need to be aware of the usage of AI. However, we also need to ensure the course goes ahead as published and without project funding.</w:t>
      </w:r>
    </w:p>
    <w:p w14:paraId="6992EC0D" w14:textId="77777777" w:rsidR="00B1209F" w:rsidRDefault="00000000">
      <w:pPr>
        <w:pStyle w:val="Heading3"/>
      </w:pPr>
      <w:bookmarkStart w:id="19" w:name="X29cc0fe7cf9a83992a123d971c904fb9f64f519"/>
      <w:bookmarkEnd w:id="18"/>
      <w:r>
        <w:t>Phase 1 - human resources and choice of AI tools</w:t>
      </w:r>
    </w:p>
    <w:p w14:paraId="44769F0A" w14:textId="77777777" w:rsidR="00B1209F" w:rsidRDefault="00000000">
      <w:pPr>
        <w:pStyle w:val="FirstParagraph"/>
      </w:pPr>
      <w:r>
        <w:t>The project’s first phase will identify a suitable candidate (Scientific Assistant) to support the project during its development and implementation phase. Further, we will make the exact choice of AI tools during this phase. Our current thinking is to ask students to use free versions of Perplexity (perplexity.ai), an AI tool that allows free GPT-4 LLM usage.</w:t>
      </w:r>
    </w:p>
    <w:p w14:paraId="15C02731" w14:textId="77777777" w:rsidR="00B1209F" w:rsidRDefault="00000000">
      <w:pPr>
        <w:pStyle w:val="Heading3"/>
      </w:pPr>
      <w:bookmarkStart w:id="20" w:name="phase-2---development-of-course-material"/>
      <w:bookmarkEnd w:id="19"/>
      <w:r>
        <w:t>Phase 2 - development of course material</w:t>
      </w:r>
    </w:p>
    <w:p w14:paraId="07AC2D24" w14:textId="77777777" w:rsidR="00B1209F" w:rsidRDefault="00000000">
      <w:pPr>
        <w:pStyle w:val="FirstParagraph"/>
      </w:pPr>
      <w:r>
        <w:t>While the syllabus and overall objectives for each module of the class will be defined at the outset of the course starting at the end of February 2024, we prepare the class material flexibly, allowing for the inclusion of learnings from the use of AI.</w:t>
      </w:r>
    </w:p>
    <w:p w14:paraId="734C633D" w14:textId="77777777" w:rsidR="00B1209F" w:rsidRDefault="00000000">
      <w:pPr>
        <w:pStyle w:val="Heading3"/>
      </w:pPr>
      <w:bookmarkStart w:id="21" w:name="phase-3---evaluation-and-dissemination"/>
      <w:bookmarkEnd w:id="20"/>
      <w:r>
        <w:t>Phase 3 - evaluation and dissemination</w:t>
      </w:r>
    </w:p>
    <w:p w14:paraId="54881EF5" w14:textId="77777777" w:rsidR="00B1209F" w:rsidRDefault="00000000">
      <w:pPr>
        <w:pStyle w:val="FirstParagraph"/>
      </w:pPr>
      <w:r>
        <w:t>After course completion, the project team will analyse and compile all material that was generated as part of the work packages. We will analyse student evaluation surveys and present results to the scientific community.</w:t>
      </w:r>
    </w:p>
    <w:p w14:paraId="05188A54" w14:textId="77777777" w:rsidR="00B1209F" w:rsidRDefault="00000000">
      <w:pPr>
        <w:pStyle w:val="Heading3"/>
      </w:pPr>
      <w:bookmarkStart w:id="22" w:name="X94c9326e1492e9e7aea1e3d26d5f5f1cf10b5ab"/>
      <w:bookmarkEnd w:id="21"/>
      <w:r>
        <w:t>Phase 4 - integration of learning into future course material</w:t>
      </w:r>
    </w:p>
    <w:p w14:paraId="197F6C85" w14:textId="77777777" w:rsidR="00B1209F" w:rsidRDefault="00000000">
      <w:pPr>
        <w:pStyle w:val="FirstParagraph"/>
      </w:pPr>
      <w:r>
        <w:t>As a final phase, the learnings from the project will be integrated into material for the next class in Spring Term 2025 (rbtl-fs25) and other courses that teach programming concepts.</w:t>
      </w:r>
    </w:p>
    <w:p w14:paraId="4872E00A" w14:textId="77777777" w:rsidR="00B1209F" w:rsidRDefault="00000000">
      <w:pPr>
        <w:pStyle w:val="Heading2"/>
      </w:pPr>
      <w:bookmarkStart w:id="23" w:name="timetable-and-milestones"/>
      <w:bookmarkEnd w:id="17"/>
      <w:bookmarkEnd w:id="22"/>
      <w:r>
        <w:t>3.4. Timetable and milestones</w:t>
      </w:r>
    </w:p>
    <w:p w14:paraId="7A09C289" w14:textId="77777777" w:rsidR="00B1209F" w:rsidRDefault="00000000">
      <w:pPr>
        <w:pStyle w:val="FirstParagraph"/>
      </w:pPr>
      <w:r>
        <w:t>TODO: Add in online form.</w:t>
      </w:r>
    </w:p>
    <w:p w14:paraId="6378F8FB" w14:textId="77777777" w:rsidR="00B1209F" w:rsidRDefault="00000000">
      <w:pPr>
        <w:pStyle w:val="Heading2"/>
      </w:pPr>
      <w:bookmarkStart w:id="24" w:name="X18696fb7be4f6d61e91c514401bd43606424ce0"/>
      <w:bookmarkEnd w:id="23"/>
      <w:r>
        <w:t>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14:paraId="32F48EB9" w14:textId="77777777" w:rsidR="00B1209F" w:rsidRDefault="00000000">
      <w:pPr>
        <w:pStyle w:val="FirstParagraph"/>
      </w:pPr>
      <w:r>
        <w:t>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14:paraId="6B142B5E" w14:textId="77777777" w:rsidR="00B1209F" w:rsidRDefault="00000000">
      <w:pPr>
        <w:numPr>
          <w:ilvl w:val="0"/>
          <w:numId w:val="6"/>
        </w:numPr>
      </w:pPr>
      <w:r>
        <w:rPr>
          <w:b/>
          <w:bCs/>
        </w:rPr>
        <w:t>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 (Jonsson and Tholander 2022). The study found that AI tools can facilitate understanding and learning and influence creative processes by promoting reflection and exploring alternative solutions. This aligns </w:t>
      </w:r>
      <w:r>
        <w:lastRenderedPageBreak/>
        <w:t>with the didactic theory of constructivism, which emphasizes that learners actively construct their understanding and knowledge through experiences and interactions.</w:t>
      </w:r>
    </w:p>
    <w:p w14:paraId="7FD09F05" w14:textId="77777777" w:rsidR="00B1209F" w:rsidRDefault="00000000">
      <w:pPr>
        <w:numPr>
          <w:ilvl w:val="0"/>
          <w:numId w:val="6"/>
        </w:numPr>
      </w:pPr>
      <w:r>
        <w:rPr>
          <w:b/>
          <w:bCs/>
        </w:rPr>
        <w:t>Personalized learning</w:t>
      </w:r>
      <w:r>
        <w:t>: AI tools can offer personalized learning experiences by adapting to individual students’ needs, preferences, and learning styles. This approach is supported by the idea that learners have different ways of processing information and that tailored instruction can lead to better learning outcomes (Kaiss, Mansouri, and Poirier 2023). It is connected to self-determination theory, which defines three drivers of intrinsic motivation (competence, autonomy, relatedness), all positively impacted by personalized learning.</w:t>
      </w:r>
    </w:p>
    <w:p w14:paraId="017175FC" w14:textId="77777777" w:rsidR="00B1209F" w:rsidRDefault="00000000">
      <w:pPr>
        <w:numPr>
          <w:ilvl w:val="0"/>
          <w:numId w:val="6"/>
        </w:numPr>
      </w:pPr>
      <w:r>
        <w:rPr>
          <w:b/>
          <w:bCs/>
        </w:rPr>
        <w:t>Connectivism:</w:t>
      </w:r>
      <w:r>
        <w:t xml:space="preserve"> 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supports the theory of connectivism, which emphasizes the importance of networks, social interactions, and the use of technology in the learning process.</w:t>
      </w:r>
    </w:p>
    <w:p w14:paraId="78C7FF10" w14:textId="77777777" w:rsidR="00B1209F" w:rsidRDefault="00000000">
      <w:pPr>
        <w:pStyle w:val="Heading2"/>
      </w:pPr>
      <w:bookmarkStart w:id="25" w:name="target-groups"/>
      <w:bookmarkEnd w:id="24"/>
      <w:r>
        <w:t>3.6. Target group(s)</w:t>
      </w:r>
    </w:p>
    <w:p w14:paraId="2B9103B3" w14:textId="77777777" w:rsidR="00B1209F" w:rsidRDefault="00000000">
      <w:pPr>
        <w:pStyle w:val="Compact"/>
        <w:numPr>
          <w:ilvl w:val="0"/>
          <w:numId w:val="7"/>
        </w:numPr>
      </w:pPr>
      <w:r>
        <w:t>done in online form</w:t>
      </w:r>
    </w:p>
    <w:p w14:paraId="7547A4D8" w14:textId="77777777" w:rsidR="00B1209F" w:rsidRDefault="00000000">
      <w:pPr>
        <w:pStyle w:val="Heading2"/>
      </w:pPr>
      <w:bookmarkStart w:id="26" w:name="X416424be10e6cf9d7514953a3bd4bcedb882546"/>
      <w:bookmarkEnd w:id="25"/>
      <w:r>
        <w:t>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p w14:paraId="588BE2DC" w14:textId="77777777" w:rsidR="00B1209F" w:rsidRDefault="00000000">
      <w:pPr>
        <w:pStyle w:val="FirstParagraph"/>
      </w:pPr>
      <w:r>
        <w:t>Above the measurable objectives, the over-arching effect of this project is to shift the culture around AI from shame and secrecy to one that promotes and embraces the practical and enjoyable aspects of this emerging technology. Through this project, we demonstrate to educators who may still be sceptical of AI that it has a place in teaching and allows students and teachers to spend more time learning, discussing, and engaging and less time searching and running failed code.</w:t>
      </w:r>
    </w:p>
    <w:p w14:paraId="098AFD73" w14:textId="77777777" w:rsidR="00B1209F" w:rsidRDefault="00000000">
      <w:pPr>
        <w:pStyle w:val="Heading3"/>
      </w:pPr>
      <w:bookmarkStart w:id="27" w:name="students"/>
      <w:r>
        <w:t>Students</w:t>
      </w:r>
    </w:p>
    <w:p w14:paraId="3429CAFE" w14:textId="77777777" w:rsidR="00B1209F" w:rsidRDefault="00000000">
      <w:pPr>
        <w:pStyle w:val="Compact"/>
        <w:numPr>
          <w:ilvl w:val="0"/>
          <w:numId w:val="8"/>
        </w:numPr>
      </w:pPr>
      <w:r>
        <w:t>being aware of the limitations of using AI</w:t>
      </w:r>
    </w:p>
    <w:p w14:paraId="425D3E2D" w14:textId="77777777" w:rsidR="00B1209F" w:rsidRDefault="00000000">
      <w:pPr>
        <w:pStyle w:val="Compact"/>
        <w:numPr>
          <w:ilvl w:val="0"/>
          <w:numId w:val="8"/>
        </w:numPr>
      </w:pPr>
      <w:r>
        <w:t>being aware of the responsibility for using AI and critically evaluating all its output</w:t>
      </w:r>
    </w:p>
    <w:p w14:paraId="0E271E44" w14:textId="77777777" w:rsidR="00B1209F" w:rsidRDefault="00000000">
      <w:pPr>
        <w:pStyle w:val="Compact"/>
        <w:numPr>
          <w:ilvl w:val="0"/>
          <w:numId w:val="8"/>
        </w:numPr>
      </w:pPr>
      <w:r>
        <w:t>learning how to use AI for learning a new programming language</w:t>
      </w:r>
    </w:p>
    <w:p w14:paraId="0DC0C8FC" w14:textId="77777777" w:rsidR="00B1209F" w:rsidRDefault="00000000">
      <w:pPr>
        <w:pStyle w:val="Compact"/>
        <w:numPr>
          <w:ilvl w:val="0"/>
          <w:numId w:val="8"/>
        </w:numPr>
      </w:pPr>
      <w:r>
        <w:t>learning how to use AI for debugging code</w:t>
      </w:r>
    </w:p>
    <w:p w14:paraId="37EB1A74" w14:textId="77777777" w:rsidR="00B1209F" w:rsidRDefault="00000000">
      <w:pPr>
        <w:pStyle w:val="Heading3"/>
      </w:pPr>
      <w:bookmarkStart w:id="28" w:name="faculty"/>
      <w:bookmarkEnd w:id="27"/>
      <w:r>
        <w:t>Faculty</w:t>
      </w:r>
    </w:p>
    <w:p w14:paraId="5162A2BD" w14:textId="77777777" w:rsidR="00B1209F" w:rsidRDefault="00000000">
      <w:pPr>
        <w:pStyle w:val="Compact"/>
        <w:numPr>
          <w:ilvl w:val="0"/>
          <w:numId w:val="9"/>
        </w:numPr>
      </w:pPr>
      <w:r>
        <w:t>learning how to use AI to deliver more engaging classes</w:t>
      </w:r>
    </w:p>
    <w:p w14:paraId="500A1B41" w14:textId="77777777" w:rsidR="00B1209F" w:rsidRDefault="00000000">
      <w:pPr>
        <w:pStyle w:val="Compact"/>
        <w:numPr>
          <w:ilvl w:val="0"/>
          <w:numId w:val="9"/>
        </w:numPr>
      </w:pPr>
      <w:r>
        <w:t>demonstrating the time-saving benefits related to assignment and exam preparation</w:t>
      </w:r>
    </w:p>
    <w:p w14:paraId="2EC46A5A" w14:textId="77777777" w:rsidR="00B1209F" w:rsidRDefault="00000000">
      <w:pPr>
        <w:pStyle w:val="Heading3"/>
      </w:pPr>
      <w:bookmarkStart w:id="29" w:name="the-entire-degree-programme"/>
      <w:bookmarkEnd w:id="28"/>
      <w:r>
        <w:t>The entire degree programme</w:t>
      </w:r>
    </w:p>
    <w:p w14:paraId="4030BB16" w14:textId="77777777" w:rsidR="00B1209F" w:rsidRDefault="00000000">
      <w:pPr>
        <w:pStyle w:val="Compact"/>
        <w:numPr>
          <w:ilvl w:val="0"/>
          <w:numId w:val="10"/>
        </w:numPr>
      </w:pPr>
      <w:r>
        <w:t>learning how to use AI</w:t>
      </w:r>
    </w:p>
    <w:p w14:paraId="28862445" w14:textId="77777777" w:rsidR="00B1209F" w:rsidRDefault="00000000">
      <w:pPr>
        <w:pStyle w:val="Compact"/>
        <w:numPr>
          <w:ilvl w:val="0"/>
          <w:numId w:val="10"/>
        </w:numPr>
      </w:pPr>
      <w:r>
        <w:lastRenderedPageBreak/>
        <w:t>embracing a culture of AI use</w:t>
      </w:r>
    </w:p>
    <w:p w14:paraId="3D2A2669" w14:textId="77777777" w:rsidR="00B1209F" w:rsidRDefault="00000000">
      <w:pPr>
        <w:pStyle w:val="Compact"/>
        <w:numPr>
          <w:ilvl w:val="0"/>
          <w:numId w:val="10"/>
        </w:numPr>
      </w:pPr>
      <w:r>
        <w:t>belonging to a community of practice for use of AI in teaching and learning</w:t>
      </w:r>
    </w:p>
    <w:p w14:paraId="15105E97" w14:textId="77777777" w:rsidR="00B1209F" w:rsidRDefault="00000000">
      <w:pPr>
        <w:pStyle w:val="Heading2"/>
      </w:pPr>
      <w:bookmarkStart w:id="30" w:name="X70ad4e80151b05fda4be7c285d7b36294448116"/>
      <w:bookmarkEnd w:id="26"/>
      <w:bookmarkEnd w:id="29"/>
      <w:r>
        <w:t>3.8. Evaluation strategy: Describe the evaluation strategy you will use to check achievement of project goals (see 3.2) and effects on teaching (see 3.7). (250 words)</w:t>
      </w:r>
    </w:p>
    <w:p w14:paraId="30099588" w14:textId="77777777" w:rsidR="00B1209F" w:rsidRDefault="00000000">
      <w:pPr>
        <w:pStyle w:val="Compact"/>
        <w:numPr>
          <w:ilvl w:val="0"/>
          <w:numId w:val="11"/>
        </w:numPr>
      </w:pPr>
      <w:r>
        <w:t>What approaches will you use?</w:t>
      </w:r>
    </w:p>
    <w:p w14:paraId="7ABA519A" w14:textId="77777777" w:rsidR="00B1209F" w:rsidRDefault="00000000">
      <w:pPr>
        <w:pStyle w:val="Compact"/>
        <w:numPr>
          <w:ilvl w:val="0"/>
          <w:numId w:val="11"/>
        </w:numPr>
      </w:pPr>
      <w:r>
        <w:t>Are you planning measures for identifying interim results? If so, how will these results flow back into the project?</w:t>
      </w:r>
    </w:p>
    <w:p w14:paraId="58D980EC" w14:textId="77777777" w:rsidR="00B1209F" w:rsidRDefault="00000000">
      <w:pPr>
        <w:pStyle w:val="FirstParagraph"/>
      </w:pPr>
      <w:r>
        <w:t>To check the achievement of project goals and related objectives, we will work with Nore Dietmann from LET to support us in developing a student evaluation survey that explicitly targets ‘WP1 Responsible AI use’, and ‘WP2 AI as a Tutor’. We will implement one survey after teaching the 3-hour AI module. Then, another survey at the end of the course and a follow-up survey six months after course completion. In combination, these three surveys will help identify student satisfaction and, improve course material and ensure that the expected innovative effects are taking place.</w:t>
      </w:r>
    </w:p>
    <w:p w14:paraId="2B33C0DE" w14:textId="77777777" w:rsidR="00B1209F" w:rsidRDefault="00000000">
      <w:pPr>
        <w:pStyle w:val="BodyText"/>
      </w:pPr>
      <w:r>
        <w:t>We will receive interim results throughout the entire implementation phase, as students are explicitly asked to share their prompts and critically reflect on their usage. This allows results to flow back into the project as it is implemented. It is an interactive exercise and dialogue with participating students as they are using the AI tools.</w:t>
      </w:r>
    </w:p>
    <w:p w14:paraId="7B7AC409" w14:textId="77777777" w:rsidR="00B1209F" w:rsidRDefault="00000000">
      <w:pPr>
        <w:pStyle w:val="BodyText"/>
      </w:pPr>
      <w:r>
        <w:t>As presented in Section 3.2, the defined objectives have a measurable outcome. We will use them to evaluate if the objectives were reached. The evaluation results will be used to design activities for the continuation and iteration of the project.</w:t>
      </w:r>
    </w:p>
    <w:p w14:paraId="2FBF80BC" w14:textId="77777777" w:rsidR="00B1209F" w:rsidRDefault="00000000">
      <w:pPr>
        <w:pStyle w:val="Heading2"/>
      </w:pPr>
      <w:bookmarkStart w:id="31" w:name="Xf2c44f815a46bae11b4e4a841e52cea8b3f527f"/>
      <w:bookmarkEnd w:id="30"/>
      <w:r>
        <w:t>3.9. Project staff: Employees or students involved in the project and their roles</w:t>
      </w:r>
    </w:p>
    <w:p w14:paraId="60BA82B0" w14:textId="77777777" w:rsidR="00B1209F" w:rsidRDefault="00000000">
      <w:pPr>
        <w:pStyle w:val="FirstParagraph"/>
      </w:pPr>
      <w:r>
        <w:t>Add in online form.</w:t>
      </w:r>
    </w:p>
    <w:p w14:paraId="6E348455" w14:textId="77777777" w:rsidR="00B1209F" w:rsidRDefault="00000000">
      <w:pPr>
        <w:pStyle w:val="Heading1"/>
      </w:pPr>
      <w:bookmarkStart w:id="32" w:name="sustainability-and-dissemination"/>
      <w:bookmarkEnd w:id="10"/>
      <w:bookmarkEnd w:id="31"/>
      <w:r>
        <w:t>4.Sustainability and dissemination</w:t>
      </w:r>
    </w:p>
    <w:p w14:paraId="6FC5AE62" w14:textId="77777777" w:rsidR="00B1209F" w:rsidRDefault="00000000">
      <w:pPr>
        <w:pStyle w:val="Heading2"/>
      </w:pPr>
      <w:bookmarkStart w:id="33" w:name="X131dd313851393a67f10616a1a2d0edbbb17111"/>
      <w:r>
        <w:t>4.1.Sustainability: How will project results be maintained and utilised after the funding period? What project results can prospectively be utilised within ETH? Do you need additional funding for this? (265/300 words)</w:t>
      </w:r>
    </w:p>
    <w:p w14:paraId="0DBFC909" w14:textId="77777777" w:rsidR="00B1209F" w:rsidRDefault="00000000">
      <w:pPr>
        <w:pStyle w:val="FirstParagraph"/>
      </w:pPr>
      <w:r>
        <w:t>During the funding period, the project will be implemented twice within the same class (rbtl-fs24 and rbtl-fs25). Once as a pilot phase evaluated in collaboration with LET. For this, we will work with Nora Dietmann, who will support us in developing a student evaluation survey that explicitly targets the project’s objectives. The evaluation results will feed back into re-development course material, implemented once again with our rbtl-fs-25 cohort of students.</w:t>
      </w:r>
    </w:p>
    <w:p w14:paraId="1190133F" w14:textId="77777777" w:rsidR="00B1209F" w:rsidRDefault="00000000">
      <w:pPr>
        <w:pStyle w:val="BodyText"/>
      </w:pPr>
      <w:r>
        <w:t xml:space="preserve">We will actively communicate project progress and results at ETH and beyond using several media types and fora (see Section 4.2 Project communication). The project material </w:t>
      </w:r>
      <w:r>
        <w:lastRenderedPageBreak/>
        <w:t>is published as Open Educational Material with permissive licenses and in an adaptable and reusable format (see Section 4.2 Project Communication &amp; Section 5.2 Accessibility and e-Accessibility).</w:t>
      </w:r>
    </w:p>
    <w:p w14:paraId="5F3F1B78" w14:textId="77777777" w:rsidR="00B1209F" w:rsidRDefault="00000000">
      <w:pPr>
        <w:pStyle w:val="BodyText"/>
      </w:pPr>
      <w:r>
        <w:t>This project will last 18 months, and we aim to apply for another Innovedum focal point project on March 1st 2025, which ensures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14:paraId="130DC4A8" w14:textId="77777777" w:rsidR="00B1209F" w:rsidRDefault="00000000">
      <w:pPr>
        <w:pStyle w:val="BodyText"/>
      </w:pPr>
      <w:r>
        <w:t>Beyond these three years, utilisation of project results and long-term maintenance is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vested in the long-term continuation and scale-up of courses related to this project.</w:t>
      </w:r>
    </w:p>
    <w:p w14:paraId="123E1064" w14:textId="77777777" w:rsidR="00B1209F" w:rsidRDefault="00000000">
      <w:pPr>
        <w:pStyle w:val="Heading2"/>
      </w:pPr>
      <w:bookmarkStart w:id="34" w:name="X7c419f14089e28d1f2c7f790a0c4ad4c314c474"/>
      <w:bookmarkEnd w:id="33"/>
      <w:r>
        <w:t>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14:paraId="72077802" w14:textId="77777777" w:rsidR="00B1209F" w:rsidRDefault="00000000">
      <w:pPr>
        <w:pStyle w:val="FirstParagraph"/>
      </w:pPr>
      <w:r>
        <w:t>This proposal, progress updates and project outputs are publicized on GitHub with open and permissive licenses as they are developed.</w:t>
      </w:r>
    </w:p>
    <w:p w14:paraId="2393E0F6" w14:textId="77777777" w:rsidR="00B1209F" w:rsidRDefault="00000000">
      <w:pPr>
        <w:pStyle w:val="BodyText"/>
      </w:pPr>
      <w:r>
        <w:t>Each course we teach has a public website with access to all course materials. In addition, we will develop a project-dedicated website to highlight aspects unique to the project and share a final report in an accessible and interactive format. We will share this report in the Innovedum public project database.</w:t>
      </w:r>
    </w:p>
    <w:p w14:paraId="7B29F6FC" w14:textId="77777777" w:rsidR="00B1209F" w:rsidRDefault="00000000">
      <w:pPr>
        <w:pStyle w:val="BodyText"/>
      </w:pPr>
      <w:r>
        <w:t>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14:paraId="13F5158A" w14:textId="77777777" w:rsidR="00B1209F" w:rsidRDefault="00000000">
      <w:pPr>
        <w:pStyle w:val="BodyText"/>
      </w:pPr>
      <w:r>
        <w:t>We will share our first experiences at and contribute to the Innovation Learning &amp; Teaching Fair 2024. Refresh teaching is another platform and event for which we will prepare material for the greater community.</w:t>
      </w:r>
    </w:p>
    <w:p w14:paraId="3C480981" w14:textId="77777777" w:rsidR="00B1209F" w:rsidRDefault="00000000">
      <w:pPr>
        <w:pStyle w:val="BodyText"/>
      </w:pPr>
      <w:r>
        <w:t>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14:paraId="32A16072" w14:textId="77777777" w:rsidR="00B1209F" w:rsidRDefault="00000000">
      <w:pPr>
        <w:pStyle w:val="BodyText"/>
      </w:pPr>
      <w:r>
        <w:lastRenderedPageBreak/>
        <w:t>We maintain an active LinkedIn account where we frequently highlight the work of our students and our teaching; we will dedicate a series of posts to this project, associated course and the links to the Innovedum programme.</w:t>
      </w:r>
    </w:p>
    <w:p w14:paraId="73FDD34C" w14:textId="77777777" w:rsidR="00B1209F" w:rsidRDefault="00000000">
      <w:pPr>
        <w:pStyle w:val="BodyText"/>
      </w:pPr>
      <w:r>
        <w:t>We newly host a blog on our GHE website with monthly posts. We will dedicate several blog posts to this work, especially after course completion, when we have quantitative data and personal testimonials to report.</w:t>
      </w:r>
    </w:p>
    <w:p w14:paraId="6B9FFB4D" w14:textId="77777777" w:rsidR="00B1209F" w:rsidRDefault="00000000">
      <w:pPr>
        <w:pStyle w:val="Heading1"/>
      </w:pPr>
      <w:bookmarkStart w:id="35" w:name="data-gathering-and-administration"/>
      <w:bookmarkEnd w:id="32"/>
      <w:bookmarkEnd w:id="34"/>
      <w:r>
        <w:t>5. Data gathering and administration</w:t>
      </w:r>
    </w:p>
    <w:p w14:paraId="73789A01" w14:textId="77777777" w:rsidR="00B1209F" w:rsidRDefault="00000000">
      <w:pPr>
        <w:pStyle w:val="Heading2"/>
      </w:pPr>
      <w:bookmarkStart w:id="36" w:name="Xa51c754e4ffbe058cd316f123a19968c85f4d40"/>
      <w:r>
        <w:t>5.1.Will the project involve the gathering of personal data?</w:t>
      </w:r>
    </w:p>
    <w:p w14:paraId="74B8FAE4" w14:textId="77777777" w:rsidR="00B1209F" w:rsidRDefault="00000000">
      <w:pPr>
        <w:pStyle w:val="FirstParagraph"/>
      </w:pPr>
      <w:r>
        <w:t>No</w:t>
      </w:r>
    </w:p>
    <w:p w14:paraId="777DF7A2" w14:textId="77777777" w:rsidR="00B1209F" w:rsidRDefault="00000000">
      <w:pPr>
        <w:pStyle w:val="Heading2"/>
      </w:pPr>
      <w:bookmarkStart w:id="37" w:name="X18127cd0cd8e9950f7d98238e5cef6c3dc0b1fd"/>
      <w:bookmarkEnd w:id="36"/>
      <w:r>
        <w:t>5.2 Accessibility and e-Accessibility: How do you ensure the flexible usability and accessibility of the learning media and materials created in the project? (max ca. 265/300 words)</w:t>
      </w:r>
    </w:p>
    <w:p w14:paraId="3691F6F7" w14:textId="77777777" w:rsidR="00B1209F" w:rsidRDefault="00000000">
      <w:pPr>
        <w:pStyle w:val="FirstParagraph"/>
      </w:pPr>
      <w:r>
        <w:t>As open science advocates, we will publish all learning media and materials as open educational resources. These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ses for all material (e.g. CC-BY-40, MIT License), offering educators a platform to access, modify, share and contribute to educational materials.</w:t>
      </w:r>
    </w:p>
    <w:p w14:paraId="18BC37FA" w14:textId="77777777" w:rsidR="00B1209F" w:rsidRDefault="00000000">
      <w:pPr>
        <w:pStyle w:val="BodyText"/>
      </w:pPr>
      <w:r>
        <w:t>We will address all essential e-Accessibility features in our learning materials. (1) Flexible Output: our course website and hosted material are available in HTML file format, allowing for customization of materials in a variety of ways, responsive design, and custom styles. (2) Flexible input: ensured by our course website, all content can be reached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z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use colorblind-friendly colour palettes in our design andtools to ensure high contrast (e.g. colourcontrast.cc).</w:t>
      </w:r>
    </w:p>
    <w:p w14:paraId="07BC27EC" w14:textId="77777777" w:rsidR="00B1209F" w:rsidRDefault="00000000">
      <w:pPr>
        <w:pStyle w:val="Heading1"/>
      </w:pPr>
      <w:bookmarkStart w:id="38" w:name="funding"/>
      <w:bookmarkEnd w:id="35"/>
      <w:bookmarkEnd w:id="37"/>
      <w:r>
        <w:lastRenderedPageBreak/>
        <w:t>6. Funding</w:t>
      </w:r>
    </w:p>
    <w:p w14:paraId="585441C1" w14:textId="77777777" w:rsidR="00B1209F" w:rsidRDefault="00000000">
      <w:pPr>
        <w:pStyle w:val="Heading2"/>
      </w:pPr>
      <w:bookmarkStart w:id="39" w:name="personnel-funds"/>
      <w:r>
        <w:t>6.1 Personnel funds</w:t>
      </w:r>
    </w:p>
    <w:p w14:paraId="336B6BB8" w14:textId="77777777" w:rsidR="00B1209F" w:rsidRDefault="00000000">
      <w:pPr>
        <w:pStyle w:val="Heading2"/>
      </w:pPr>
      <w:bookmarkStart w:id="40" w:name="consumables"/>
      <w:bookmarkEnd w:id="39"/>
      <w:r>
        <w:t>6.2 Consumables</w:t>
      </w:r>
    </w:p>
    <w:p w14:paraId="3B104D2F" w14:textId="77777777" w:rsidR="00B1209F" w:rsidRDefault="00000000">
      <w:pPr>
        <w:pStyle w:val="Heading2"/>
      </w:pPr>
      <w:bookmarkStart w:id="41" w:name="innovedum-funds-per-student-kfr"/>
      <w:bookmarkEnd w:id="40"/>
      <w:r>
        <w:t>6.3. Innovedum funds per student (kFr)</w:t>
      </w:r>
    </w:p>
    <w:p w14:paraId="7B6DC7A8" w14:textId="77777777" w:rsidR="00B1209F" w:rsidRDefault="00000000">
      <w:pPr>
        <w:pStyle w:val="Heading2"/>
      </w:pPr>
      <w:bookmarkStart w:id="42" w:name="innovedum-funds-applied-for-kfr"/>
      <w:bookmarkEnd w:id="41"/>
      <w:r>
        <w:t>6.4. Innovedum funds applied for (kFr)</w:t>
      </w:r>
    </w:p>
    <w:p w14:paraId="3D917217" w14:textId="77777777" w:rsidR="00B1209F" w:rsidRDefault="00000000">
      <w:pPr>
        <w:pStyle w:val="FirstParagraph"/>
      </w:pPr>
      <w:r>
        <w:t>60’000.</w:t>
      </w:r>
    </w:p>
    <w:p w14:paraId="0FD2B227" w14:textId="77777777" w:rsidR="00B1209F" w:rsidRDefault="00000000">
      <w:r>
        <w:br w:type="page"/>
      </w:r>
    </w:p>
    <w:p w14:paraId="210934D2" w14:textId="77777777" w:rsidR="00B1209F" w:rsidRDefault="00000000">
      <w:pPr>
        <w:pStyle w:val="Heading1"/>
      </w:pPr>
      <w:bookmarkStart w:id="43" w:name="appendix"/>
      <w:bookmarkEnd w:id="38"/>
      <w:bookmarkEnd w:id="42"/>
      <w:r>
        <w:lastRenderedPageBreak/>
        <w:t>Appendix</w:t>
      </w:r>
    </w:p>
    <w:p w14:paraId="5E668041" w14:textId="1D532757" w:rsidR="00807E3E" w:rsidRPr="00807E3E" w:rsidRDefault="00000000" w:rsidP="00807E3E">
      <w:pPr>
        <w:pStyle w:val="Heading2"/>
      </w:pPr>
      <w:bookmarkStart w:id="44" w:name="appendix-1"/>
      <w:r>
        <w:t>Appendix 1</w:t>
      </w:r>
    </w:p>
    <w:p w14:paraId="14BEEFA1" w14:textId="77777777" w:rsidR="00B1209F" w:rsidRDefault="00000000">
      <w:pPr>
        <w:pStyle w:val="TableCaption"/>
      </w:pPr>
      <w:r>
        <w:t xml:space="preserve">Table 1: Project work packages along four identified didactic and </w:t>
      </w:r>
      <w:proofErr w:type="spellStart"/>
      <w:r>
        <w:t>discplinary</w:t>
      </w:r>
      <w:proofErr w:type="spellEnd"/>
      <w:r>
        <w:t xml:space="preserve"> challenges with associated project goals and objectiv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1: Project work packages along four identified didactic and discplinary challenges with associated project goals and objectives."/>
      </w:tblPr>
      <w:tblGrid>
        <w:gridCol w:w="1838"/>
        <w:gridCol w:w="2552"/>
        <w:gridCol w:w="2079"/>
        <w:gridCol w:w="2881"/>
      </w:tblGrid>
      <w:tr w:rsidR="00B1209F" w14:paraId="6D1310C9" w14:textId="77777777" w:rsidTr="00807E3E">
        <w:trPr>
          <w:cnfStyle w:val="100000000000" w:firstRow="1" w:lastRow="0" w:firstColumn="0" w:lastColumn="0" w:oddVBand="0" w:evenVBand="0" w:oddHBand="0" w:evenHBand="0" w:firstRowFirstColumn="0" w:firstRowLastColumn="0" w:lastRowFirstColumn="0" w:lastRowLastColumn="0"/>
          <w:tblHeader/>
        </w:trPr>
        <w:tc>
          <w:tcPr>
            <w:tcW w:w="1838" w:type="dxa"/>
            <w:tcBorders>
              <w:bottom w:val="none" w:sz="0" w:space="0" w:color="auto"/>
            </w:tcBorders>
          </w:tcPr>
          <w:p w14:paraId="7BFBBD97" w14:textId="77777777" w:rsidR="00B1209F" w:rsidRPr="00807E3E" w:rsidRDefault="00000000">
            <w:pPr>
              <w:pStyle w:val="Compact"/>
              <w:rPr>
                <w:b/>
                <w:bCs/>
              </w:rPr>
            </w:pPr>
            <w:r w:rsidRPr="00807E3E">
              <w:rPr>
                <w:b/>
                <w:bCs/>
              </w:rPr>
              <w:t>wp</w:t>
            </w:r>
          </w:p>
        </w:tc>
        <w:tc>
          <w:tcPr>
            <w:tcW w:w="2552" w:type="dxa"/>
            <w:tcBorders>
              <w:bottom w:val="none" w:sz="0" w:space="0" w:color="auto"/>
            </w:tcBorders>
          </w:tcPr>
          <w:p w14:paraId="03A53C5A" w14:textId="77777777" w:rsidR="00B1209F" w:rsidRPr="00807E3E" w:rsidRDefault="00000000">
            <w:pPr>
              <w:pStyle w:val="Compact"/>
              <w:rPr>
                <w:b/>
                <w:bCs/>
              </w:rPr>
            </w:pPr>
            <w:r w:rsidRPr="00807E3E">
              <w:rPr>
                <w:b/>
                <w:bCs/>
              </w:rPr>
              <w:t>challenge</w:t>
            </w:r>
          </w:p>
        </w:tc>
        <w:tc>
          <w:tcPr>
            <w:tcW w:w="2079" w:type="dxa"/>
            <w:tcBorders>
              <w:bottom w:val="none" w:sz="0" w:space="0" w:color="auto"/>
            </w:tcBorders>
          </w:tcPr>
          <w:p w14:paraId="7508EAC9" w14:textId="77777777" w:rsidR="00B1209F" w:rsidRPr="00807E3E" w:rsidRDefault="00000000">
            <w:pPr>
              <w:pStyle w:val="Compact"/>
              <w:rPr>
                <w:b/>
                <w:bCs/>
              </w:rPr>
            </w:pPr>
            <w:r w:rsidRPr="00807E3E">
              <w:rPr>
                <w:b/>
                <w:bCs/>
              </w:rPr>
              <w:t>goal</w:t>
            </w:r>
          </w:p>
        </w:tc>
        <w:tc>
          <w:tcPr>
            <w:tcW w:w="2881" w:type="dxa"/>
            <w:tcBorders>
              <w:bottom w:val="none" w:sz="0" w:space="0" w:color="auto"/>
            </w:tcBorders>
          </w:tcPr>
          <w:p w14:paraId="722413A8" w14:textId="77777777" w:rsidR="00B1209F" w:rsidRPr="00807E3E" w:rsidRDefault="00000000">
            <w:pPr>
              <w:pStyle w:val="Compact"/>
              <w:rPr>
                <w:b/>
                <w:bCs/>
              </w:rPr>
            </w:pPr>
            <w:r w:rsidRPr="00807E3E">
              <w:rPr>
                <w:b/>
                <w:bCs/>
              </w:rPr>
              <w:t>objective</w:t>
            </w:r>
          </w:p>
        </w:tc>
      </w:tr>
      <w:tr w:rsidR="00B1209F" w14:paraId="5F36E26D" w14:textId="77777777" w:rsidTr="00807E3E">
        <w:tc>
          <w:tcPr>
            <w:tcW w:w="1838" w:type="dxa"/>
          </w:tcPr>
          <w:p w14:paraId="0F77D97F" w14:textId="77777777" w:rsidR="00B1209F" w:rsidRDefault="00000000">
            <w:pPr>
              <w:pStyle w:val="Compact"/>
            </w:pPr>
            <w:r>
              <w:t>WP1 - Responsible AI use</w:t>
            </w:r>
          </w:p>
        </w:tc>
        <w:tc>
          <w:tcPr>
            <w:tcW w:w="2552" w:type="dxa"/>
          </w:tcPr>
          <w:p w14:paraId="03DF94F6" w14:textId="77777777" w:rsidR="00B1209F" w:rsidRDefault="00000000">
            <w:pPr>
              <w:pStyle w:val="Compact"/>
            </w:pPr>
            <w:r>
              <w:t>Ensuring students use AI responsibly and effectively while developing their critical thinking, problem-solving and programming skills.</w:t>
            </w:r>
          </w:p>
        </w:tc>
        <w:tc>
          <w:tcPr>
            <w:tcW w:w="2079" w:type="dxa"/>
          </w:tcPr>
          <w:p w14:paraId="33626135" w14:textId="77777777" w:rsidR="00B1209F" w:rsidRDefault="00000000">
            <w:pPr>
              <w:pStyle w:val="Compact"/>
            </w:pPr>
            <w:r>
              <w:t>Integrate Large Language Models (LLMs) into lectures and require it as a mandatory tool in class.</w:t>
            </w:r>
          </w:p>
        </w:tc>
        <w:tc>
          <w:tcPr>
            <w:tcW w:w="2881" w:type="dxa"/>
          </w:tcPr>
          <w:p w14:paraId="6037FECD" w14:textId="77777777" w:rsidR="00B1209F" w:rsidRDefault="00000000">
            <w:pPr>
              <w:pStyle w:val="Compact"/>
            </w:pPr>
            <w:r>
              <w:t>Within 12 months after the project’s start, other ETH classes apply a usage policy for LLMs and associated teaching modules.</w:t>
            </w:r>
          </w:p>
        </w:tc>
      </w:tr>
      <w:tr w:rsidR="00B1209F" w14:paraId="4E4A3F70" w14:textId="77777777" w:rsidTr="00807E3E">
        <w:tc>
          <w:tcPr>
            <w:tcW w:w="1838" w:type="dxa"/>
          </w:tcPr>
          <w:p w14:paraId="57995546" w14:textId="77777777" w:rsidR="00B1209F" w:rsidRPr="00807E3E" w:rsidRDefault="00000000">
            <w:pPr>
              <w:pStyle w:val="Compact"/>
              <w:rPr>
                <w:lang w:val="it-CH"/>
              </w:rPr>
            </w:pPr>
            <w:r w:rsidRPr="00807E3E">
              <w:rPr>
                <w:lang w:val="it-CH"/>
              </w:rPr>
              <w:t>WP2 - AI as a Tutor</w:t>
            </w:r>
          </w:p>
        </w:tc>
        <w:tc>
          <w:tcPr>
            <w:tcW w:w="2552" w:type="dxa"/>
          </w:tcPr>
          <w:p w14:paraId="30694AED" w14:textId="77777777" w:rsidR="00B1209F" w:rsidRDefault="00000000">
            <w:pPr>
              <w:pStyle w:val="Compact"/>
            </w:pPr>
            <w:r>
              <w:t>Helping students navigate the overwhelming amount of information available online to receive solutions to their coding problems.</w:t>
            </w:r>
          </w:p>
        </w:tc>
        <w:tc>
          <w:tcPr>
            <w:tcW w:w="2079" w:type="dxa"/>
          </w:tcPr>
          <w:p w14:paraId="526C4089" w14:textId="77777777" w:rsidR="00B1209F" w:rsidRDefault="00000000">
            <w:pPr>
              <w:pStyle w:val="Compact"/>
            </w:pPr>
            <w:r>
              <w:t>Use LLMs to provide code examples and support novices to find answers to programming tasks.</w:t>
            </w:r>
          </w:p>
        </w:tc>
        <w:tc>
          <w:tcPr>
            <w:tcW w:w="2881" w:type="dxa"/>
          </w:tcPr>
          <w:p w14:paraId="1DF4AAD4" w14:textId="77777777" w:rsidR="00B1209F" w:rsidRDefault="00000000">
            <w:pPr>
              <w:pStyle w:val="Compact"/>
            </w:pPr>
            <w:r>
              <w:t>Ensure that 95% of AI-generated code examples and solutions are accurate, relevant, and helpful for novice programmers.</w:t>
            </w:r>
          </w:p>
        </w:tc>
      </w:tr>
      <w:tr w:rsidR="00B1209F" w14:paraId="4509E37A" w14:textId="77777777" w:rsidTr="00807E3E">
        <w:tc>
          <w:tcPr>
            <w:tcW w:w="1838" w:type="dxa"/>
          </w:tcPr>
          <w:p w14:paraId="11707CEA" w14:textId="77777777" w:rsidR="00B1209F" w:rsidRDefault="00000000">
            <w:pPr>
              <w:pStyle w:val="Compact"/>
            </w:pPr>
            <w:r>
              <w:t>WP3 - Enhance Learning</w:t>
            </w:r>
          </w:p>
        </w:tc>
        <w:tc>
          <w:tcPr>
            <w:tcW w:w="2552" w:type="dxa"/>
          </w:tcPr>
          <w:p w14:paraId="2374CC97" w14:textId="77777777" w:rsidR="00B1209F" w:rsidRDefault="00000000">
            <w:pPr>
              <w:pStyle w:val="Compact"/>
            </w:pPr>
            <w:r>
              <w:t>Enhancing retrieval practice, improving student learning, and enriching the learning experience in a time-constraint environment.</w:t>
            </w:r>
          </w:p>
        </w:tc>
        <w:tc>
          <w:tcPr>
            <w:tcW w:w="2079" w:type="dxa"/>
          </w:tcPr>
          <w:p w14:paraId="52D97D71" w14:textId="77777777" w:rsidR="00B1209F" w:rsidRDefault="00000000">
            <w:pPr>
              <w:pStyle w:val="Compact"/>
            </w:pPr>
            <w:r>
              <w:t>Use LLMs to create low-stakes tests for formative assessments (faded examples/scaffolding, Parsons problems, multiple choice quizzes).</w:t>
            </w:r>
          </w:p>
        </w:tc>
        <w:tc>
          <w:tcPr>
            <w:tcW w:w="2881" w:type="dxa"/>
          </w:tcPr>
          <w:p w14:paraId="7CAE47EA" w14:textId="77777777" w:rsidR="00B1209F" w:rsidRDefault="00000000">
            <w:pPr>
              <w:pStyle w:val="Compact"/>
            </w:pPr>
            <w:r>
              <w:t>Reduce the required time for generating formative assessments for R programming concepts by 90%.</w:t>
            </w:r>
          </w:p>
        </w:tc>
      </w:tr>
      <w:tr w:rsidR="00B1209F" w14:paraId="56AAB4CB" w14:textId="77777777" w:rsidTr="00807E3E">
        <w:tc>
          <w:tcPr>
            <w:tcW w:w="1838" w:type="dxa"/>
          </w:tcPr>
          <w:p w14:paraId="2768A8BF" w14:textId="77777777" w:rsidR="00B1209F" w:rsidRDefault="00000000">
            <w:pPr>
              <w:pStyle w:val="Compact"/>
            </w:pPr>
            <w:r>
              <w:t>WP4 - Student Assesment</w:t>
            </w:r>
          </w:p>
        </w:tc>
        <w:tc>
          <w:tcPr>
            <w:tcW w:w="2552" w:type="dxa"/>
          </w:tcPr>
          <w:p w14:paraId="751E70AA" w14:textId="77777777" w:rsidR="00B1209F" w:rsidRDefault="00000000">
            <w:pPr>
              <w:pStyle w:val="Compact"/>
            </w:pPr>
            <w:r>
              <w:t>Applying the knowledge and skills gained throughout the course to analyze data, draw conclusions, and demonstrate programming proficiency in a time-limited exam setting that allows for using LLMs.</w:t>
            </w:r>
          </w:p>
        </w:tc>
        <w:tc>
          <w:tcPr>
            <w:tcW w:w="2079" w:type="dxa"/>
          </w:tcPr>
          <w:p w14:paraId="2BD51C53" w14:textId="77777777" w:rsidR="00B1209F" w:rsidRDefault="00000000">
            <w:pPr>
              <w:pStyle w:val="Compact"/>
            </w:pPr>
            <w:r>
              <w:t>Develop a technical programming exam that allows students to use LLMs.</w:t>
            </w:r>
          </w:p>
        </w:tc>
        <w:tc>
          <w:tcPr>
            <w:tcW w:w="2881" w:type="dxa"/>
          </w:tcPr>
          <w:p w14:paraId="29AC6BA7" w14:textId="77777777" w:rsidR="00B1209F" w:rsidRDefault="00000000">
            <w:pPr>
              <w:pStyle w:val="Compact"/>
            </w:pPr>
            <w:r>
              <w:t>Achieve a grade distribution in the final exam where at least 70% of the students score between 5 and 6, with no more than 10% scoring the maximum grade of 6.</w:t>
            </w:r>
          </w:p>
        </w:tc>
      </w:tr>
    </w:tbl>
    <w:p w14:paraId="379891FF" w14:textId="77777777" w:rsidR="00807E3E" w:rsidRDefault="00807E3E">
      <w:pPr>
        <w:sectPr w:rsidR="00807E3E">
          <w:pgSz w:w="12240" w:h="15840"/>
          <w:pgMar w:top="1440" w:right="1440" w:bottom="1440" w:left="1440" w:header="720" w:footer="720" w:gutter="0"/>
          <w:cols w:space="720"/>
        </w:sectPr>
      </w:pPr>
    </w:p>
    <w:p w14:paraId="43F0BD94" w14:textId="77777777" w:rsidR="00B1209F" w:rsidRDefault="00000000">
      <w:pPr>
        <w:pStyle w:val="Heading2"/>
      </w:pPr>
      <w:bookmarkStart w:id="45" w:name="appendix-2"/>
      <w:bookmarkEnd w:id="44"/>
      <w:r>
        <w:lastRenderedPageBreak/>
        <w:t>Appendix 2</w:t>
      </w:r>
    </w:p>
    <w:p w14:paraId="05A5BC26" w14:textId="77777777" w:rsidR="00B1209F" w:rsidRDefault="00000000">
      <w:pPr>
        <w:pStyle w:val="TableCaption"/>
      </w:pPr>
      <w:r>
        <w:t>Table 2: Project objectives with defined activities and timeline for implement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2: Project objectives with defined activities and timeline for implementation."/>
      </w:tblPr>
      <w:tblGrid>
        <w:gridCol w:w="583"/>
        <w:gridCol w:w="4298"/>
        <w:gridCol w:w="806"/>
        <w:gridCol w:w="5277"/>
        <w:gridCol w:w="331"/>
        <w:gridCol w:w="331"/>
        <w:gridCol w:w="331"/>
        <w:gridCol w:w="331"/>
        <w:gridCol w:w="331"/>
        <w:gridCol w:w="331"/>
      </w:tblGrid>
      <w:tr w:rsidR="00B1209F" w14:paraId="2C8E95B0" w14:textId="77777777" w:rsidTr="00807E3E">
        <w:trPr>
          <w:cnfStyle w:val="100000000000" w:firstRow="1" w:lastRow="0" w:firstColumn="0" w:lastColumn="0" w:oddVBand="0" w:evenVBand="0" w:oddHBand="0" w:evenHBand="0" w:firstRowFirstColumn="0" w:firstRowLastColumn="0" w:lastRowFirstColumn="0" w:lastRowLastColumn="0"/>
          <w:tblHeader/>
        </w:trPr>
        <w:tc>
          <w:tcPr>
            <w:tcW w:w="421" w:type="dxa"/>
            <w:tcBorders>
              <w:bottom w:val="none" w:sz="0" w:space="0" w:color="auto"/>
            </w:tcBorders>
          </w:tcPr>
          <w:p w14:paraId="422FA810" w14:textId="77777777" w:rsidR="00B1209F" w:rsidRDefault="00000000">
            <w:pPr>
              <w:pStyle w:val="Compact"/>
              <w:jc w:val="right"/>
            </w:pPr>
            <w:r>
              <w:t>id</w:t>
            </w:r>
          </w:p>
        </w:tc>
        <w:tc>
          <w:tcPr>
            <w:tcW w:w="3103" w:type="dxa"/>
            <w:tcBorders>
              <w:bottom w:val="none" w:sz="0" w:space="0" w:color="auto"/>
            </w:tcBorders>
          </w:tcPr>
          <w:p w14:paraId="394F58BC" w14:textId="77777777" w:rsidR="00B1209F" w:rsidRDefault="00000000">
            <w:pPr>
              <w:pStyle w:val="Compact"/>
            </w:pPr>
            <w:r>
              <w:t>objective</w:t>
            </w:r>
          </w:p>
        </w:tc>
        <w:tc>
          <w:tcPr>
            <w:tcW w:w="582" w:type="dxa"/>
            <w:tcBorders>
              <w:bottom w:val="none" w:sz="0" w:space="0" w:color="auto"/>
            </w:tcBorders>
          </w:tcPr>
          <w:p w14:paraId="340C05DB" w14:textId="77777777" w:rsidR="00B1209F" w:rsidRDefault="00000000">
            <w:pPr>
              <w:pStyle w:val="Compact"/>
              <w:jc w:val="right"/>
            </w:pPr>
            <w:r>
              <w:t>act_id</w:t>
            </w:r>
          </w:p>
        </w:tc>
        <w:tc>
          <w:tcPr>
            <w:tcW w:w="3810" w:type="dxa"/>
            <w:tcBorders>
              <w:bottom w:val="none" w:sz="0" w:space="0" w:color="auto"/>
            </w:tcBorders>
          </w:tcPr>
          <w:p w14:paraId="4C496911" w14:textId="77777777" w:rsidR="00B1209F" w:rsidRDefault="00000000">
            <w:pPr>
              <w:pStyle w:val="Compact"/>
            </w:pPr>
            <w:r>
              <w:t>activity</w:t>
            </w:r>
          </w:p>
        </w:tc>
        <w:tc>
          <w:tcPr>
            <w:tcW w:w="239" w:type="dxa"/>
            <w:tcBorders>
              <w:bottom w:val="none" w:sz="0" w:space="0" w:color="auto"/>
            </w:tcBorders>
          </w:tcPr>
          <w:p w14:paraId="37508818" w14:textId="77777777" w:rsidR="00B1209F" w:rsidRDefault="00000000">
            <w:pPr>
              <w:pStyle w:val="Compact"/>
            </w:pPr>
            <w:r>
              <w:t>Q1</w:t>
            </w:r>
          </w:p>
        </w:tc>
        <w:tc>
          <w:tcPr>
            <w:tcW w:w="239" w:type="dxa"/>
            <w:tcBorders>
              <w:bottom w:val="none" w:sz="0" w:space="0" w:color="auto"/>
            </w:tcBorders>
          </w:tcPr>
          <w:p w14:paraId="2781CF2C" w14:textId="77777777" w:rsidR="00B1209F" w:rsidRDefault="00000000">
            <w:pPr>
              <w:pStyle w:val="Compact"/>
            </w:pPr>
            <w:r>
              <w:t>Q2</w:t>
            </w:r>
          </w:p>
        </w:tc>
        <w:tc>
          <w:tcPr>
            <w:tcW w:w="239" w:type="dxa"/>
            <w:tcBorders>
              <w:bottom w:val="none" w:sz="0" w:space="0" w:color="auto"/>
            </w:tcBorders>
          </w:tcPr>
          <w:p w14:paraId="39F58547" w14:textId="77777777" w:rsidR="00B1209F" w:rsidRDefault="00000000">
            <w:pPr>
              <w:pStyle w:val="Compact"/>
            </w:pPr>
            <w:r>
              <w:t>Q3</w:t>
            </w:r>
          </w:p>
        </w:tc>
        <w:tc>
          <w:tcPr>
            <w:tcW w:w="239" w:type="dxa"/>
            <w:tcBorders>
              <w:bottom w:val="none" w:sz="0" w:space="0" w:color="auto"/>
            </w:tcBorders>
          </w:tcPr>
          <w:p w14:paraId="1B06DAC6" w14:textId="77777777" w:rsidR="00B1209F" w:rsidRDefault="00000000">
            <w:pPr>
              <w:pStyle w:val="Compact"/>
            </w:pPr>
            <w:r>
              <w:t>Q4</w:t>
            </w:r>
          </w:p>
        </w:tc>
        <w:tc>
          <w:tcPr>
            <w:tcW w:w="239" w:type="dxa"/>
            <w:tcBorders>
              <w:bottom w:val="none" w:sz="0" w:space="0" w:color="auto"/>
            </w:tcBorders>
          </w:tcPr>
          <w:p w14:paraId="71039992" w14:textId="77777777" w:rsidR="00B1209F" w:rsidRDefault="00000000">
            <w:pPr>
              <w:pStyle w:val="Compact"/>
            </w:pPr>
            <w:r>
              <w:t>Q5</w:t>
            </w:r>
          </w:p>
        </w:tc>
        <w:tc>
          <w:tcPr>
            <w:tcW w:w="239" w:type="dxa"/>
            <w:tcBorders>
              <w:bottom w:val="none" w:sz="0" w:space="0" w:color="auto"/>
            </w:tcBorders>
          </w:tcPr>
          <w:p w14:paraId="3227665C" w14:textId="77777777" w:rsidR="00B1209F" w:rsidRDefault="00000000">
            <w:pPr>
              <w:pStyle w:val="Compact"/>
            </w:pPr>
            <w:r>
              <w:t>Q6</w:t>
            </w:r>
          </w:p>
        </w:tc>
      </w:tr>
      <w:tr w:rsidR="00B1209F" w14:paraId="71067EFB" w14:textId="77777777" w:rsidTr="00807E3E">
        <w:tc>
          <w:tcPr>
            <w:tcW w:w="421" w:type="dxa"/>
          </w:tcPr>
          <w:p w14:paraId="7511589A" w14:textId="77777777" w:rsidR="00B1209F" w:rsidRDefault="00000000">
            <w:pPr>
              <w:pStyle w:val="Compact"/>
              <w:jc w:val="right"/>
            </w:pPr>
            <w:r>
              <w:t>1</w:t>
            </w:r>
          </w:p>
        </w:tc>
        <w:tc>
          <w:tcPr>
            <w:tcW w:w="3103" w:type="dxa"/>
          </w:tcPr>
          <w:p w14:paraId="3580F9B7" w14:textId="77777777" w:rsidR="00B1209F" w:rsidRDefault="00000000">
            <w:pPr>
              <w:pStyle w:val="Compact"/>
            </w:pPr>
            <w:r>
              <w:t>Within 12 months after the start of the project, a usage policy for LLMs and associated teaching module is being re-used by other classes at ETH or beyond.</w:t>
            </w:r>
          </w:p>
        </w:tc>
        <w:tc>
          <w:tcPr>
            <w:tcW w:w="582" w:type="dxa"/>
          </w:tcPr>
          <w:p w14:paraId="2FF8BF5E" w14:textId="77777777" w:rsidR="00B1209F" w:rsidRDefault="00000000">
            <w:pPr>
              <w:pStyle w:val="Compact"/>
              <w:jc w:val="right"/>
            </w:pPr>
            <w:r>
              <w:t>1.1</w:t>
            </w:r>
          </w:p>
        </w:tc>
        <w:tc>
          <w:tcPr>
            <w:tcW w:w="3810" w:type="dxa"/>
          </w:tcPr>
          <w:p w14:paraId="74D24379" w14:textId="77777777" w:rsidR="00B1209F" w:rsidRDefault="00000000">
            <w:pPr>
              <w:pStyle w:val="Compact"/>
            </w:pPr>
            <w:r>
              <w:t>Develop a 3-hour module introducing LLMs for software development, ethical considerations and prompting AI for different use cases.</w:t>
            </w:r>
          </w:p>
        </w:tc>
        <w:tc>
          <w:tcPr>
            <w:tcW w:w="239" w:type="dxa"/>
            <w:shd w:val="clear" w:color="auto" w:fill="BFBFBF" w:themeFill="background1" w:themeFillShade="BF"/>
          </w:tcPr>
          <w:p w14:paraId="4173805A" w14:textId="77777777" w:rsidR="00B1209F" w:rsidRDefault="00000000">
            <w:pPr>
              <w:pStyle w:val="Compact"/>
            </w:pPr>
            <w:r>
              <w:t>X</w:t>
            </w:r>
          </w:p>
        </w:tc>
        <w:tc>
          <w:tcPr>
            <w:tcW w:w="239" w:type="dxa"/>
          </w:tcPr>
          <w:p w14:paraId="070FDF3B" w14:textId="77777777" w:rsidR="00B1209F" w:rsidRDefault="00B1209F">
            <w:pPr>
              <w:pStyle w:val="Compact"/>
            </w:pPr>
          </w:p>
        </w:tc>
        <w:tc>
          <w:tcPr>
            <w:tcW w:w="239" w:type="dxa"/>
          </w:tcPr>
          <w:p w14:paraId="06F38872" w14:textId="77777777" w:rsidR="00B1209F" w:rsidRDefault="00B1209F">
            <w:pPr>
              <w:pStyle w:val="Compact"/>
            </w:pPr>
          </w:p>
        </w:tc>
        <w:tc>
          <w:tcPr>
            <w:tcW w:w="239" w:type="dxa"/>
            <w:shd w:val="clear" w:color="auto" w:fill="BFBFBF" w:themeFill="background1" w:themeFillShade="BF"/>
          </w:tcPr>
          <w:p w14:paraId="47C61EC2" w14:textId="77777777" w:rsidR="00B1209F" w:rsidRDefault="00000000">
            <w:pPr>
              <w:pStyle w:val="Compact"/>
            </w:pPr>
            <w:r>
              <w:t>X</w:t>
            </w:r>
          </w:p>
        </w:tc>
        <w:tc>
          <w:tcPr>
            <w:tcW w:w="239" w:type="dxa"/>
          </w:tcPr>
          <w:p w14:paraId="1696CBCD" w14:textId="77777777" w:rsidR="00B1209F" w:rsidRDefault="00B1209F">
            <w:pPr>
              <w:pStyle w:val="Compact"/>
            </w:pPr>
          </w:p>
        </w:tc>
        <w:tc>
          <w:tcPr>
            <w:tcW w:w="239" w:type="dxa"/>
          </w:tcPr>
          <w:p w14:paraId="32152A5A" w14:textId="77777777" w:rsidR="00B1209F" w:rsidRDefault="00B1209F">
            <w:pPr>
              <w:pStyle w:val="Compact"/>
            </w:pPr>
          </w:p>
        </w:tc>
      </w:tr>
      <w:tr w:rsidR="00B1209F" w14:paraId="7A487597" w14:textId="77777777" w:rsidTr="00807E3E">
        <w:tc>
          <w:tcPr>
            <w:tcW w:w="421" w:type="dxa"/>
          </w:tcPr>
          <w:p w14:paraId="21425D8B" w14:textId="77777777" w:rsidR="00B1209F" w:rsidRDefault="00000000">
            <w:pPr>
              <w:pStyle w:val="Compact"/>
              <w:jc w:val="right"/>
            </w:pPr>
            <w:r>
              <w:t>1</w:t>
            </w:r>
          </w:p>
        </w:tc>
        <w:tc>
          <w:tcPr>
            <w:tcW w:w="3103" w:type="dxa"/>
          </w:tcPr>
          <w:p w14:paraId="0A0B68CD" w14:textId="77777777" w:rsidR="00B1209F" w:rsidRDefault="00000000">
            <w:pPr>
              <w:pStyle w:val="Compact"/>
            </w:pPr>
            <w:r>
              <w:t>Within 12 months after the start of the project, a usage policy for LLMs and associated teaching module is being re-used by other classes at ETH or beyond.</w:t>
            </w:r>
          </w:p>
        </w:tc>
        <w:tc>
          <w:tcPr>
            <w:tcW w:w="582" w:type="dxa"/>
          </w:tcPr>
          <w:p w14:paraId="72C04900" w14:textId="77777777" w:rsidR="00B1209F" w:rsidRDefault="00000000">
            <w:pPr>
              <w:pStyle w:val="Compact"/>
              <w:jc w:val="right"/>
            </w:pPr>
            <w:r>
              <w:t>1.2</w:t>
            </w:r>
          </w:p>
        </w:tc>
        <w:tc>
          <w:tcPr>
            <w:tcW w:w="3810" w:type="dxa"/>
          </w:tcPr>
          <w:p w14:paraId="55BD7E9C" w14:textId="77777777" w:rsidR="00B1209F" w:rsidRDefault="00000000">
            <w:pPr>
              <w:pStyle w:val="Compact"/>
            </w:pPr>
            <w:r>
              <w:t>Develop a usage policy that makes students aware of the limitations of LLMs and equires students to share links to their prompts and critically reflect on the usage of AI for each assessment.</w:t>
            </w:r>
          </w:p>
        </w:tc>
        <w:tc>
          <w:tcPr>
            <w:tcW w:w="239" w:type="dxa"/>
            <w:shd w:val="clear" w:color="auto" w:fill="BFBFBF" w:themeFill="background1" w:themeFillShade="BF"/>
          </w:tcPr>
          <w:p w14:paraId="61AEF904" w14:textId="77777777" w:rsidR="00B1209F" w:rsidRDefault="00000000">
            <w:pPr>
              <w:pStyle w:val="Compact"/>
            </w:pPr>
            <w:r>
              <w:t>X</w:t>
            </w:r>
          </w:p>
        </w:tc>
        <w:tc>
          <w:tcPr>
            <w:tcW w:w="239" w:type="dxa"/>
          </w:tcPr>
          <w:p w14:paraId="10940033" w14:textId="77777777" w:rsidR="00B1209F" w:rsidRDefault="00B1209F">
            <w:pPr>
              <w:pStyle w:val="Compact"/>
            </w:pPr>
          </w:p>
        </w:tc>
        <w:tc>
          <w:tcPr>
            <w:tcW w:w="239" w:type="dxa"/>
          </w:tcPr>
          <w:p w14:paraId="18D84DAA" w14:textId="77777777" w:rsidR="00B1209F" w:rsidRDefault="00B1209F">
            <w:pPr>
              <w:pStyle w:val="Compact"/>
            </w:pPr>
          </w:p>
        </w:tc>
        <w:tc>
          <w:tcPr>
            <w:tcW w:w="239" w:type="dxa"/>
            <w:shd w:val="clear" w:color="auto" w:fill="BFBFBF" w:themeFill="background1" w:themeFillShade="BF"/>
          </w:tcPr>
          <w:p w14:paraId="3D2841E2" w14:textId="77777777" w:rsidR="00B1209F" w:rsidRDefault="00000000">
            <w:pPr>
              <w:pStyle w:val="Compact"/>
            </w:pPr>
            <w:r>
              <w:t>X</w:t>
            </w:r>
          </w:p>
        </w:tc>
        <w:tc>
          <w:tcPr>
            <w:tcW w:w="239" w:type="dxa"/>
          </w:tcPr>
          <w:p w14:paraId="4C744DBF" w14:textId="77777777" w:rsidR="00B1209F" w:rsidRDefault="00B1209F">
            <w:pPr>
              <w:pStyle w:val="Compact"/>
            </w:pPr>
          </w:p>
        </w:tc>
        <w:tc>
          <w:tcPr>
            <w:tcW w:w="239" w:type="dxa"/>
          </w:tcPr>
          <w:p w14:paraId="24D77FA4" w14:textId="77777777" w:rsidR="00B1209F" w:rsidRDefault="00B1209F">
            <w:pPr>
              <w:pStyle w:val="Compact"/>
            </w:pPr>
          </w:p>
        </w:tc>
      </w:tr>
      <w:tr w:rsidR="00B1209F" w14:paraId="3AD6939A" w14:textId="77777777" w:rsidTr="00807E3E">
        <w:tc>
          <w:tcPr>
            <w:tcW w:w="421" w:type="dxa"/>
          </w:tcPr>
          <w:p w14:paraId="48D418D7" w14:textId="77777777" w:rsidR="00B1209F" w:rsidRDefault="00000000">
            <w:pPr>
              <w:pStyle w:val="Compact"/>
              <w:jc w:val="right"/>
            </w:pPr>
            <w:r>
              <w:t>1</w:t>
            </w:r>
          </w:p>
        </w:tc>
        <w:tc>
          <w:tcPr>
            <w:tcW w:w="3103" w:type="dxa"/>
          </w:tcPr>
          <w:p w14:paraId="0BC9DB08" w14:textId="77777777" w:rsidR="00B1209F" w:rsidRDefault="00000000">
            <w:pPr>
              <w:pStyle w:val="Compact"/>
            </w:pPr>
            <w:r>
              <w:t>Within 12 months after the start of the project, a usage policy for LLMs and associated teaching module is being re-used by other classes at ETH or beyond.</w:t>
            </w:r>
          </w:p>
        </w:tc>
        <w:tc>
          <w:tcPr>
            <w:tcW w:w="582" w:type="dxa"/>
          </w:tcPr>
          <w:p w14:paraId="59E47D19" w14:textId="77777777" w:rsidR="00B1209F" w:rsidRDefault="00000000">
            <w:pPr>
              <w:pStyle w:val="Compact"/>
              <w:jc w:val="right"/>
            </w:pPr>
            <w:r>
              <w:t>1.3</w:t>
            </w:r>
          </w:p>
        </w:tc>
        <w:tc>
          <w:tcPr>
            <w:tcW w:w="3810" w:type="dxa"/>
          </w:tcPr>
          <w:p w14:paraId="2DA014F4" w14:textId="77777777" w:rsidR="00B1209F" w:rsidRDefault="00000000">
            <w:pPr>
              <w:pStyle w:val="Compact"/>
            </w:pPr>
            <w:r>
              <w:t>Establish a community of practice for using AI in teaching and learning using the chat server based on the matrix protocol offered by ETH.</w:t>
            </w:r>
          </w:p>
        </w:tc>
        <w:tc>
          <w:tcPr>
            <w:tcW w:w="239" w:type="dxa"/>
            <w:shd w:val="clear" w:color="auto" w:fill="BFBFBF" w:themeFill="background1" w:themeFillShade="BF"/>
          </w:tcPr>
          <w:p w14:paraId="7150AB8E" w14:textId="77777777" w:rsidR="00B1209F" w:rsidRDefault="00000000">
            <w:pPr>
              <w:pStyle w:val="Compact"/>
            </w:pPr>
            <w:r>
              <w:t>X</w:t>
            </w:r>
          </w:p>
        </w:tc>
        <w:tc>
          <w:tcPr>
            <w:tcW w:w="239" w:type="dxa"/>
            <w:shd w:val="clear" w:color="auto" w:fill="BFBFBF" w:themeFill="background1" w:themeFillShade="BF"/>
          </w:tcPr>
          <w:p w14:paraId="3ED25B66" w14:textId="77777777" w:rsidR="00B1209F" w:rsidRDefault="00000000">
            <w:pPr>
              <w:pStyle w:val="Compact"/>
            </w:pPr>
            <w:r>
              <w:t>X</w:t>
            </w:r>
          </w:p>
        </w:tc>
        <w:tc>
          <w:tcPr>
            <w:tcW w:w="239" w:type="dxa"/>
            <w:shd w:val="clear" w:color="auto" w:fill="BFBFBF" w:themeFill="background1" w:themeFillShade="BF"/>
          </w:tcPr>
          <w:p w14:paraId="270938CA" w14:textId="77777777" w:rsidR="00B1209F" w:rsidRDefault="00000000">
            <w:pPr>
              <w:pStyle w:val="Compact"/>
            </w:pPr>
            <w:r>
              <w:t>X</w:t>
            </w:r>
          </w:p>
        </w:tc>
        <w:tc>
          <w:tcPr>
            <w:tcW w:w="239" w:type="dxa"/>
            <w:shd w:val="clear" w:color="auto" w:fill="BFBFBF" w:themeFill="background1" w:themeFillShade="BF"/>
          </w:tcPr>
          <w:p w14:paraId="27D463F8" w14:textId="77777777" w:rsidR="00B1209F" w:rsidRDefault="00000000">
            <w:pPr>
              <w:pStyle w:val="Compact"/>
            </w:pPr>
            <w:r>
              <w:t>X</w:t>
            </w:r>
          </w:p>
        </w:tc>
        <w:tc>
          <w:tcPr>
            <w:tcW w:w="239" w:type="dxa"/>
            <w:shd w:val="clear" w:color="auto" w:fill="BFBFBF" w:themeFill="background1" w:themeFillShade="BF"/>
          </w:tcPr>
          <w:p w14:paraId="1A0BD89E" w14:textId="77777777" w:rsidR="00B1209F" w:rsidRDefault="00000000">
            <w:pPr>
              <w:pStyle w:val="Compact"/>
            </w:pPr>
            <w:r>
              <w:t>X</w:t>
            </w:r>
          </w:p>
        </w:tc>
        <w:tc>
          <w:tcPr>
            <w:tcW w:w="239" w:type="dxa"/>
            <w:shd w:val="clear" w:color="auto" w:fill="BFBFBF" w:themeFill="background1" w:themeFillShade="BF"/>
          </w:tcPr>
          <w:p w14:paraId="5381EFBA" w14:textId="77777777" w:rsidR="00B1209F" w:rsidRDefault="00000000">
            <w:pPr>
              <w:pStyle w:val="Compact"/>
            </w:pPr>
            <w:r>
              <w:t>X</w:t>
            </w:r>
          </w:p>
        </w:tc>
      </w:tr>
      <w:tr w:rsidR="00B1209F" w14:paraId="197A2AAF" w14:textId="77777777" w:rsidTr="00807E3E">
        <w:tc>
          <w:tcPr>
            <w:tcW w:w="421" w:type="dxa"/>
          </w:tcPr>
          <w:p w14:paraId="54E95D66" w14:textId="77777777" w:rsidR="00B1209F" w:rsidRDefault="00000000">
            <w:pPr>
              <w:pStyle w:val="Compact"/>
              <w:jc w:val="right"/>
            </w:pPr>
            <w:r>
              <w:t>2</w:t>
            </w:r>
          </w:p>
        </w:tc>
        <w:tc>
          <w:tcPr>
            <w:tcW w:w="3103" w:type="dxa"/>
          </w:tcPr>
          <w:p w14:paraId="17B105D2" w14:textId="77777777" w:rsidR="00B1209F" w:rsidRDefault="00000000">
            <w:pPr>
              <w:pStyle w:val="Compact"/>
            </w:pPr>
            <w:r>
              <w:t>Ensure that 95% of AI-generated code examples and solutions are accurate, relevant, and helpful for novice programmers.</w:t>
            </w:r>
          </w:p>
        </w:tc>
        <w:tc>
          <w:tcPr>
            <w:tcW w:w="582" w:type="dxa"/>
          </w:tcPr>
          <w:p w14:paraId="7D39151D" w14:textId="77777777" w:rsidR="00B1209F" w:rsidRDefault="00000000">
            <w:pPr>
              <w:pStyle w:val="Compact"/>
              <w:jc w:val="right"/>
            </w:pPr>
            <w:r>
              <w:t>2.1</w:t>
            </w:r>
          </w:p>
        </w:tc>
        <w:tc>
          <w:tcPr>
            <w:tcW w:w="3810" w:type="dxa"/>
          </w:tcPr>
          <w:p w14:paraId="11EBF2D9" w14:textId="77777777" w:rsidR="00B1209F" w:rsidRDefault="00000000">
            <w:pPr>
              <w:pStyle w:val="Compact"/>
            </w:pPr>
            <w:r>
              <w:t>Create a collection of 60 problem statements (20 for each level of complexity: low, medium, high) for R programming tasks, along with their respective AI prompts.</w:t>
            </w:r>
          </w:p>
        </w:tc>
        <w:tc>
          <w:tcPr>
            <w:tcW w:w="239" w:type="dxa"/>
            <w:shd w:val="clear" w:color="auto" w:fill="BFBFBF" w:themeFill="background1" w:themeFillShade="BF"/>
          </w:tcPr>
          <w:p w14:paraId="23D0254F" w14:textId="77777777" w:rsidR="00B1209F" w:rsidRDefault="00000000">
            <w:pPr>
              <w:pStyle w:val="Compact"/>
            </w:pPr>
            <w:r>
              <w:t>X</w:t>
            </w:r>
          </w:p>
        </w:tc>
        <w:tc>
          <w:tcPr>
            <w:tcW w:w="239" w:type="dxa"/>
            <w:shd w:val="clear" w:color="auto" w:fill="BFBFBF" w:themeFill="background1" w:themeFillShade="BF"/>
          </w:tcPr>
          <w:p w14:paraId="0333FD34" w14:textId="77777777" w:rsidR="00B1209F" w:rsidRDefault="00000000">
            <w:pPr>
              <w:pStyle w:val="Compact"/>
            </w:pPr>
            <w:r>
              <w:t>X</w:t>
            </w:r>
          </w:p>
        </w:tc>
        <w:tc>
          <w:tcPr>
            <w:tcW w:w="239" w:type="dxa"/>
          </w:tcPr>
          <w:p w14:paraId="7C855B86" w14:textId="77777777" w:rsidR="00B1209F" w:rsidRDefault="00B1209F">
            <w:pPr>
              <w:pStyle w:val="Compact"/>
            </w:pPr>
          </w:p>
        </w:tc>
        <w:tc>
          <w:tcPr>
            <w:tcW w:w="239" w:type="dxa"/>
            <w:shd w:val="clear" w:color="auto" w:fill="BFBFBF" w:themeFill="background1" w:themeFillShade="BF"/>
          </w:tcPr>
          <w:p w14:paraId="23152742" w14:textId="77777777" w:rsidR="00B1209F" w:rsidRDefault="00000000">
            <w:pPr>
              <w:pStyle w:val="Compact"/>
            </w:pPr>
            <w:r>
              <w:t>X</w:t>
            </w:r>
          </w:p>
        </w:tc>
        <w:tc>
          <w:tcPr>
            <w:tcW w:w="239" w:type="dxa"/>
          </w:tcPr>
          <w:p w14:paraId="7D8FD7E1" w14:textId="77777777" w:rsidR="00B1209F" w:rsidRDefault="00B1209F">
            <w:pPr>
              <w:pStyle w:val="Compact"/>
            </w:pPr>
          </w:p>
        </w:tc>
        <w:tc>
          <w:tcPr>
            <w:tcW w:w="239" w:type="dxa"/>
          </w:tcPr>
          <w:p w14:paraId="1259C8D4" w14:textId="77777777" w:rsidR="00B1209F" w:rsidRDefault="00B1209F">
            <w:pPr>
              <w:pStyle w:val="Compact"/>
            </w:pPr>
          </w:p>
        </w:tc>
      </w:tr>
      <w:tr w:rsidR="00B1209F" w14:paraId="56311882" w14:textId="77777777" w:rsidTr="00807E3E">
        <w:tc>
          <w:tcPr>
            <w:tcW w:w="421" w:type="dxa"/>
          </w:tcPr>
          <w:p w14:paraId="7EC441DA" w14:textId="77777777" w:rsidR="00B1209F" w:rsidRDefault="00000000">
            <w:pPr>
              <w:pStyle w:val="Compact"/>
              <w:jc w:val="right"/>
            </w:pPr>
            <w:r>
              <w:t>2</w:t>
            </w:r>
          </w:p>
        </w:tc>
        <w:tc>
          <w:tcPr>
            <w:tcW w:w="3103" w:type="dxa"/>
          </w:tcPr>
          <w:p w14:paraId="4A1F56EF" w14:textId="77777777" w:rsidR="00B1209F" w:rsidRDefault="00000000">
            <w:pPr>
              <w:pStyle w:val="Compact"/>
            </w:pPr>
            <w:r>
              <w:t>Ensure that 95% of AI-generated code examples and solutions are accurate, relevant, and helpful for novice programmers.</w:t>
            </w:r>
          </w:p>
        </w:tc>
        <w:tc>
          <w:tcPr>
            <w:tcW w:w="582" w:type="dxa"/>
          </w:tcPr>
          <w:p w14:paraId="2F56E9B7" w14:textId="77777777" w:rsidR="00B1209F" w:rsidRDefault="00000000">
            <w:pPr>
              <w:pStyle w:val="Compact"/>
              <w:jc w:val="right"/>
            </w:pPr>
            <w:r>
              <w:t>2.2</w:t>
            </w:r>
          </w:p>
        </w:tc>
        <w:tc>
          <w:tcPr>
            <w:tcW w:w="3810" w:type="dxa"/>
          </w:tcPr>
          <w:p w14:paraId="3450D19F" w14:textId="77777777" w:rsidR="00B1209F" w:rsidRDefault="00000000">
            <w:pPr>
              <w:pStyle w:val="Compact"/>
            </w:pPr>
            <w:r>
              <w:t>Identify an appropriate format to publish problem statements and prompts under an open and permissive license as a prompt library.</w:t>
            </w:r>
          </w:p>
        </w:tc>
        <w:tc>
          <w:tcPr>
            <w:tcW w:w="239" w:type="dxa"/>
          </w:tcPr>
          <w:p w14:paraId="1B8686D2" w14:textId="77777777" w:rsidR="00B1209F" w:rsidRDefault="00B1209F">
            <w:pPr>
              <w:pStyle w:val="Compact"/>
            </w:pPr>
          </w:p>
        </w:tc>
        <w:tc>
          <w:tcPr>
            <w:tcW w:w="239" w:type="dxa"/>
          </w:tcPr>
          <w:p w14:paraId="12EEF9C3" w14:textId="77777777" w:rsidR="00B1209F" w:rsidRDefault="00B1209F">
            <w:pPr>
              <w:pStyle w:val="Compact"/>
            </w:pPr>
          </w:p>
        </w:tc>
        <w:tc>
          <w:tcPr>
            <w:tcW w:w="239" w:type="dxa"/>
          </w:tcPr>
          <w:p w14:paraId="74F06EA6" w14:textId="77777777" w:rsidR="00B1209F" w:rsidRDefault="00B1209F">
            <w:pPr>
              <w:pStyle w:val="Compact"/>
            </w:pPr>
          </w:p>
        </w:tc>
        <w:tc>
          <w:tcPr>
            <w:tcW w:w="239" w:type="dxa"/>
          </w:tcPr>
          <w:p w14:paraId="46D1DB14" w14:textId="77777777" w:rsidR="00B1209F" w:rsidRDefault="00B1209F">
            <w:pPr>
              <w:pStyle w:val="Compact"/>
            </w:pPr>
          </w:p>
        </w:tc>
        <w:tc>
          <w:tcPr>
            <w:tcW w:w="239" w:type="dxa"/>
            <w:shd w:val="clear" w:color="auto" w:fill="BFBFBF" w:themeFill="background1" w:themeFillShade="BF"/>
          </w:tcPr>
          <w:p w14:paraId="7BCE6302" w14:textId="77777777" w:rsidR="00B1209F" w:rsidRDefault="00000000">
            <w:pPr>
              <w:pStyle w:val="Compact"/>
            </w:pPr>
            <w:r>
              <w:t>X</w:t>
            </w:r>
          </w:p>
        </w:tc>
        <w:tc>
          <w:tcPr>
            <w:tcW w:w="239" w:type="dxa"/>
            <w:shd w:val="clear" w:color="auto" w:fill="BFBFBF" w:themeFill="background1" w:themeFillShade="BF"/>
          </w:tcPr>
          <w:p w14:paraId="37B92E47" w14:textId="77777777" w:rsidR="00B1209F" w:rsidRDefault="00000000">
            <w:pPr>
              <w:pStyle w:val="Compact"/>
            </w:pPr>
            <w:r>
              <w:t>X</w:t>
            </w:r>
          </w:p>
        </w:tc>
      </w:tr>
      <w:tr w:rsidR="00B1209F" w14:paraId="27E7C346" w14:textId="77777777" w:rsidTr="00807E3E">
        <w:tc>
          <w:tcPr>
            <w:tcW w:w="421" w:type="dxa"/>
          </w:tcPr>
          <w:p w14:paraId="34860E57" w14:textId="77777777" w:rsidR="00B1209F" w:rsidRDefault="00000000">
            <w:pPr>
              <w:pStyle w:val="Compact"/>
              <w:jc w:val="right"/>
            </w:pPr>
            <w:r>
              <w:t>2</w:t>
            </w:r>
          </w:p>
        </w:tc>
        <w:tc>
          <w:tcPr>
            <w:tcW w:w="3103" w:type="dxa"/>
          </w:tcPr>
          <w:p w14:paraId="15E0F4A7" w14:textId="77777777" w:rsidR="00B1209F" w:rsidRDefault="00000000">
            <w:pPr>
              <w:pStyle w:val="Compact"/>
            </w:pPr>
            <w:r>
              <w:t>Ensure that 95% of AI-generated code examples and solutions are accurate, relevant, and helpful for novice programmers.</w:t>
            </w:r>
          </w:p>
        </w:tc>
        <w:tc>
          <w:tcPr>
            <w:tcW w:w="582" w:type="dxa"/>
          </w:tcPr>
          <w:p w14:paraId="7216645C" w14:textId="77777777" w:rsidR="00B1209F" w:rsidRDefault="00000000">
            <w:pPr>
              <w:pStyle w:val="Compact"/>
              <w:jc w:val="right"/>
            </w:pPr>
            <w:r>
              <w:t>2.3</w:t>
            </w:r>
          </w:p>
        </w:tc>
        <w:tc>
          <w:tcPr>
            <w:tcW w:w="3810" w:type="dxa"/>
          </w:tcPr>
          <w:p w14:paraId="60151861" w14:textId="77777777" w:rsidR="00B1209F" w:rsidRDefault="00000000">
            <w:pPr>
              <w:pStyle w:val="Compact"/>
            </w:pPr>
            <w:r>
              <w:t>Conduct a student survey prior to the class to identify students’ prior knowledge in the R programming language and programming in general.</w:t>
            </w:r>
          </w:p>
        </w:tc>
        <w:tc>
          <w:tcPr>
            <w:tcW w:w="239" w:type="dxa"/>
            <w:shd w:val="clear" w:color="auto" w:fill="BFBFBF" w:themeFill="background1" w:themeFillShade="BF"/>
          </w:tcPr>
          <w:p w14:paraId="24551DED" w14:textId="77777777" w:rsidR="00B1209F" w:rsidRDefault="00000000">
            <w:pPr>
              <w:pStyle w:val="Compact"/>
            </w:pPr>
            <w:r>
              <w:t>X</w:t>
            </w:r>
          </w:p>
        </w:tc>
        <w:tc>
          <w:tcPr>
            <w:tcW w:w="239" w:type="dxa"/>
          </w:tcPr>
          <w:p w14:paraId="7069DB05" w14:textId="77777777" w:rsidR="00B1209F" w:rsidRDefault="00B1209F">
            <w:pPr>
              <w:pStyle w:val="Compact"/>
            </w:pPr>
          </w:p>
        </w:tc>
        <w:tc>
          <w:tcPr>
            <w:tcW w:w="239" w:type="dxa"/>
          </w:tcPr>
          <w:p w14:paraId="28044B6D" w14:textId="77777777" w:rsidR="00B1209F" w:rsidRDefault="00B1209F">
            <w:pPr>
              <w:pStyle w:val="Compact"/>
            </w:pPr>
          </w:p>
        </w:tc>
        <w:tc>
          <w:tcPr>
            <w:tcW w:w="239" w:type="dxa"/>
          </w:tcPr>
          <w:p w14:paraId="47CE4AC5" w14:textId="77777777" w:rsidR="00B1209F" w:rsidRDefault="00B1209F">
            <w:pPr>
              <w:pStyle w:val="Compact"/>
            </w:pPr>
          </w:p>
        </w:tc>
        <w:tc>
          <w:tcPr>
            <w:tcW w:w="239" w:type="dxa"/>
          </w:tcPr>
          <w:p w14:paraId="50174DEB" w14:textId="77777777" w:rsidR="00B1209F" w:rsidRDefault="00B1209F">
            <w:pPr>
              <w:pStyle w:val="Compact"/>
            </w:pPr>
          </w:p>
        </w:tc>
        <w:tc>
          <w:tcPr>
            <w:tcW w:w="239" w:type="dxa"/>
          </w:tcPr>
          <w:p w14:paraId="29150EDB" w14:textId="77777777" w:rsidR="00B1209F" w:rsidRDefault="00B1209F">
            <w:pPr>
              <w:pStyle w:val="Compact"/>
            </w:pPr>
          </w:p>
        </w:tc>
      </w:tr>
      <w:tr w:rsidR="00B1209F" w14:paraId="0CCF3A81" w14:textId="77777777" w:rsidTr="00807E3E">
        <w:tc>
          <w:tcPr>
            <w:tcW w:w="421" w:type="dxa"/>
          </w:tcPr>
          <w:p w14:paraId="013B147F" w14:textId="77777777" w:rsidR="00B1209F" w:rsidRDefault="00000000">
            <w:pPr>
              <w:pStyle w:val="Compact"/>
              <w:jc w:val="right"/>
            </w:pPr>
            <w:r>
              <w:lastRenderedPageBreak/>
              <w:t>3</w:t>
            </w:r>
          </w:p>
        </w:tc>
        <w:tc>
          <w:tcPr>
            <w:tcW w:w="3103" w:type="dxa"/>
          </w:tcPr>
          <w:p w14:paraId="528E0B3A" w14:textId="77777777" w:rsidR="00B1209F" w:rsidRDefault="00000000">
            <w:pPr>
              <w:pStyle w:val="Compact"/>
            </w:pPr>
            <w:r>
              <w:t>Reduce the required time for generating formative assessments for R programming concepts by 90%.</w:t>
            </w:r>
          </w:p>
        </w:tc>
        <w:tc>
          <w:tcPr>
            <w:tcW w:w="582" w:type="dxa"/>
          </w:tcPr>
          <w:p w14:paraId="2E5187AA" w14:textId="77777777" w:rsidR="00B1209F" w:rsidRDefault="00000000">
            <w:pPr>
              <w:pStyle w:val="Compact"/>
              <w:jc w:val="right"/>
            </w:pPr>
            <w:r>
              <w:t>3.1</w:t>
            </w:r>
          </w:p>
        </w:tc>
        <w:tc>
          <w:tcPr>
            <w:tcW w:w="3810" w:type="dxa"/>
          </w:tcPr>
          <w:p w14:paraId="08CE50AA" w14:textId="77777777" w:rsidR="00B1209F" w:rsidRDefault="00000000">
            <w:pPr>
              <w:pStyle w:val="Compact"/>
            </w:pPr>
            <w:r>
              <w:t>For each class module that teaches R programming concepts, use LLMs to design a formative assessments with a minimum of 10 in total.</w:t>
            </w:r>
          </w:p>
        </w:tc>
        <w:tc>
          <w:tcPr>
            <w:tcW w:w="239" w:type="dxa"/>
            <w:shd w:val="clear" w:color="auto" w:fill="BFBFBF" w:themeFill="background1" w:themeFillShade="BF"/>
          </w:tcPr>
          <w:p w14:paraId="6DF93D4E" w14:textId="77777777" w:rsidR="00B1209F" w:rsidRDefault="00000000">
            <w:pPr>
              <w:pStyle w:val="Compact"/>
            </w:pPr>
            <w:r>
              <w:t>X</w:t>
            </w:r>
          </w:p>
        </w:tc>
        <w:tc>
          <w:tcPr>
            <w:tcW w:w="239" w:type="dxa"/>
            <w:shd w:val="clear" w:color="auto" w:fill="BFBFBF" w:themeFill="background1" w:themeFillShade="BF"/>
          </w:tcPr>
          <w:p w14:paraId="0DB1D858" w14:textId="77777777" w:rsidR="00B1209F" w:rsidRDefault="00000000">
            <w:pPr>
              <w:pStyle w:val="Compact"/>
            </w:pPr>
            <w:r>
              <w:t>X</w:t>
            </w:r>
          </w:p>
        </w:tc>
        <w:tc>
          <w:tcPr>
            <w:tcW w:w="239" w:type="dxa"/>
          </w:tcPr>
          <w:p w14:paraId="7AC556F2" w14:textId="77777777" w:rsidR="00B1209F" w:rsidRDefault="00B1209F">
            <w:pPr>
              <w:pStyle w:val="Compact"/>
            </w:pPr>
          </w:p>
        </w:tc>
        <w:tc>
          <w:tcPr>
            <w:tcW w:w="239" w:type="dxa"/>
          </w:tcPr>
          <w:p w14:paraId="7FA57DD8" w14:textId="77777777" w:rsidR="00B1209F" w:rsidRDefault="00B1209F">
            <w:pPr>
              <w:pStyle w:val="Compact"/>
            </w:pPr>
          </w:p>
        </w:tc>
        <w:tc>
          <w:tcPr>
            <w:tcW w:w="239" w:type="dxa"/>
            <w:shd w:val="clear" w:color="auto" w:fill="BFBFBF" w:themeFill="background1" w:themeFillShade="BF"/>
          </w:tcPr>
          <w:p w14:paraId="0AD9B1F2" w14:textId="77777777" w:rsidR="00B1209F" w:rsidRDefault="00000000">
            <w:pPr>
              <w:pStyle w:val="Compact"/>
            </w:pPr>
            <w:r>
              <w:t>X</w:t>
            </w:r>
          </w:p>
        </w:tc>
        <w:tc>
          <w:tcPr>
            <w:tcW w:w="239" w:type="dxa"/>
          </w:tcPr>
          <w:p w14:paraId="5C8C48BC" w14:textId="77777777" w:rsidR="00B1209F" w:rsidRDefault="00B1209F">
            <w:pPr>
              <w:pStyle w:val="Compact"/>
            </w:pPr>
          </w:p>
        </w:tc>
      </w:tr>
      <w:tr w:rsidR="00B1209F" w14:paraId="2B67E10A" w14:textId="77777777" w:rsidTr="00807E3E">
        <w:tc>
          <w:tcPr>
            <w:tcW w:w="421" w:type="dxa"/>
          </w:tcPr>
          <w:p w14:paraId="0504110D" w14:textId="77777777" w:rsidR="00B1209F" w:rsidRDefault="00000000">
            <w:pPr>
              <w:pStyle w:val="Compact"/>
              <w:jc w:val="right"/>
            </w:pPr>
            <w:r>
              <w:t>3</w:t>
            </w:r>
          </w:p>
        </w:tc>
        <w:tc>
          <w:tcPr>
            <w:tcW w:w="3103" w:type="dxa"/>
          </w:tcPr>
          <w:p w14:paraId="080EDD51" w14:textId="77777777" w:rsidR="00B1209F" w:rsidRDefault="00000000">
            <w:pPr>
              <w:pStyle w:val="Compact"/>
            </w:pPr>
            <w:r>
              <w:t>Reduce required time for generating formative assessments for R programming concepts by 90%</w:t>
            </w:r>
          </w:p>
        </w:tc>
        <w:tc>
          <w:tcPr>
            <w:tcW w:w="582" w:type="dxa"/>
          </w:tcPr>
          <w:p w14:paraId="3D4D2BBE" w14:textId="77777777" w:rsidR="00B1209F" w:rsidRDefault="00000000">
            <w:pPr>
              <w:pStyle w:val="Compact"/>
              <w:jc w:val="right"/>
            </w:pPr>
            <w:r>
              <w:t>3.2</w:t>
            </w:r>
          </w:p>
        </w:tc>
        <w:tc>
          <w:tcPr>
            <w:tcW w:w="3810" w:type="dxa"/>
          </w:tcPr>
          <w:p w14:paraId="5493DE28" w14:textId="77777777" w:rsidR="00B1209F" w:rsidRDefault="00000000">
            <w:pPr>
              <w:pStyle w:val="Compact"/>
            </w:pPr>
            <w:r>
              <w:t>Write five formative assessments without the support of LLMs and compare the time requirements to those prepared with the support of AI.</w:t>
            </w:r>
          </w:p>
        </w:tc>
        <w:tc>
          <w:tcPr>
            <w:tcW w:w="239" w:type="dxa"/>
          </w:tcPr>
          <w:p w14:paraId="47BE7EF8" w14:textId="77777777" w:rsidR="00B1209F" w:rsidRDefault="00B1209F">
            <w:pPr>
              <w:pStyle w:val="Compact"/>
            </w:pPr>
          </w:p>
        </w:tc>
        <w:tc>
          <w:tcPr>
            <w:tcW w:w="239" w:type="dxa"/>
          </w:tcPr>
          <w:p w14:paraId="7219D325" w14:textId="77777777" w:rsidR="00B1209F" w:rsidRDefault="00B1209F">
            <w:pPr>
              <w:pStyle w:val="Compact"/>
            </w:pPr>
          </w:p>
        </w:tc>
        <w:tc>
          <w:tcPr>
            <w:tcW w:w="239" w:type="dxa"/>
            <w:shd w:val="clear" w:color="auto" w:fill="BFBFBF" w:themeFill="background1" w:themeFillShade="BF"/>
          </w:tcPr>
          <w:p w14:paraId="63C63796" w14:textId="77777777" w:rsidR="00B1209F" w:rsidRDefault="00000000">
            <w:pPr>
              <w:pStyle w:val="Compact"/>
            </w:pPr>
            <w:r>
              <w:t>X</w:t>
            </w:r>
          </w:p>
        </w:tc>
        <w:tc>
          <w:tcPr>
            <w:tcW w:w="239" w:type="dxa"/>
            <w:shd w:val="clear" w:color="auto" w:fill="BFBFBF" w:themeFill="background1" w:themeFillShade="BF"/>
          </w:tcPr>
          <w:p w14:paraId="464F6D27" w14:textId="77777777" w:rsidR="00B1209F" w:rsidRDefault="00000000">
            <w:pPr>
              <w:pStyle w:val="Compact"/>
            </w:pPr>
            <w:r>
              <w:t>X</w:t>
            </w:r>
          </w:p>
        </w:tc>
        <w:tc>
          <w:tcPr>
            <w:tcW w:w="239" w:type="dxa"/>
          </w:tcPr>
          <w:p w14:paraId="701B4E14" w14:textId="77777777" w:rsidR="00B1209F" w:rsidRDefault="00B1209F">
            <w:pPr>
              <w:pStyle w:val="Compact"/>
            </w:pPr>
          </w:p>
        </w:tc>
        <w:tc>
          <w:tcPr>
            <w:tcW w:w="239" w:type="dxa"/>
          </w:tcPr>
          <w:p w14:paraId="628F3818" w14:textId="77777777" w:rsidR="00B1209F" w:rsidRDefault="00B1209F">
            <w:pPr>
              <w:pStyle w:val="Compact"/>
            </w:pPr>
          </w:p>
        </w:tc>
      </w:tr>
      <w:tr w:rsidR="00B1209F" w14:paraId="21EF1247" w14:textId="77777777" w:rsidTr="00807E3E">
        <w:tc>
          <w:tcPr>
            <w:tcW w:w="421" w:type="dxa"/>
          </w:tcPr>
          <w:p w14:paraId="4B30FAD3" w14:textId="77777777" w:rsidR="00B1209F" w:rsidRDefault="00000000">
            <w:pPr>
              <w:pStyle w:val="Compact"/>
              <w:jc w:val="right"/>
            </w:pPr>
            <w:r>
              <w:t>3</w:t>
            </w:r>
          </w:p>
        </w:tc>
        <w:tc>
          <w:tcPr>
            <w:tcW w:w="3103" w:type="dxa"/>
          </w:tcPr>
          <w:p w14:paraId="3113415A" w14:textId="77777777" w:rsidR="00B1209F" w:rsidRDefault="00000000">
            <w:pPr>
              <w:pStyle w:val="Compact"/>
            </w:pPr>
            <w:r>
              <w:t>Reduce required time for generating formative assessments for R programming concepts by 90%</w:t>
            </w:r>
          </w:p>
        </w:tc>
        <w:tc>
          <w:tcPr>
            <w:tcW w:w="582" w:type="dxa"/>
          </w:tcPr>
          <w:p w14:paraId="4ABEE539" w14:textId="77777777" w:rsidR="00B1209F" w:rsidRDefault="00000000">
            <w:pPr>
              <w:pStyle w:val="Compact"/>
              <w:jc w:val="right"/>
            </w:pPr>
            <w:r>
              <w:t>3.3</w:t>
            </w:r>
          </w:p>
        </w:tc>
        <w:tc>
          <w:tcPr>
            <w:tcW w:w="3810" w:type="dxa"/>
          </w:tcPr>
          <w:p w14:paraId="186C9925" w14:textId="77777777" w:rsidR="00B1209F" w:rsidRDefault="00000000">
            <w:pPr>
              <w:pStyle w:val="Compact"/>
            </w:pPr>
            <w:r>
              <w:t>Write tutorials using the learnR R package for developed formative assessments (minimum 10 in total) and publish learnR tutorials as open-source code through GitHub using open and permissive licenses.</w:t>
            </w:r>
          </w:p>
        </w:tc>
        <w:tc>
          <w:tcPr>
            <w:tcW w:w="239" w:type="dxa"/>
            <w:shd w:val="clear" w:color="auto" w:fill="BFBFBF" w:themeFill="background1" w:themeFillShade="BF"/>
          </w:tcPr>
          <w:p w14:paraId="193BE754" w14:textId="77777777" w:rsidR="00B1209F" w:rsidRDefault="00000000">
            <w:pPr>
              <w:pStyle w:val="Compact"/>
            </w:pPr>
            <w:r>
              <w:t>X</w:t>
            </w:r>
          </w:p>
        </w:tc>
        <w:tc>
          <w:tcPr>
            <w:tcW w:w="239" w:type="dxa"/>
            <w:shd w:val="clear" w:color="auto" w:fill="BFBFBF" w:themeFill="background1" w:themeFillShade="BF"/>
          </w:tcPr>
          <w:p w14:paraId="2A262E8D" w14:textId="77777777" w:rsidR="00B1209F" w:rsidRDefault="00000000">
            <w:pPr>
              <w:pStyle w:val="Compact"/>
            </w:pPr>
            <w:r>
              <w:t>X</w:t>
            </w:r>
          </w:p>
        </w:tc>
        <w:tc>
          <w:tcPr>
            <w:tcW w:w="239" w:type="dxa"/>
          </w:tcPr>
          <w:p w14:paraId="15D49112" w14:textId="77777777" w:rsidR="00B1209F" w:rsidRDefault="00B1209F">
            <w:pPr>
              <w:pStyle w:val="Compact"/>
            </w:pPr>
          </w:p>
        </w:tc>
        <w:tc>
          <w:tcPr>
            <w:tcW w:w="239" w:type="dxa"/>
          </w:tcPr>
          <w:p w14:paraId="16CE1BB6" w14:textId="77777777" w:rsidR="00B1209F" w:rsidRDefault="00B1209F">
            <w:pPr>
              <w:pStyle w:val="Compact"/>
            </w:pPr>
          </w:p>
        </w:tc>
        <w:tc>
          <w:tcPr>
            <w:tcW w:w="239" w:type="dxa"/>
            <w:shd w:val="clear" w:color="auto" w:fill="BFBFBF" w:themeFill="background1" w:themeFillShade="BF"/>
          </w:tcPr>
          <w:p w14:paraId="7C09C31F" w14:textId="77777777" w:rsidR="00B1209F" w:rsidRDefault="00000000">
            <w:pPr>
              <w:pStyle w:val="Compact"/>
            </w:pPr>
            <w:r>
              <w:t>X</w:t>
            </w:r>
          </w:p>
        </w:tc>
        <w:tc>
          <w:tcPr>
            <w:tcW w:w="239" w:type="dxa"/>
            <w:shd w:val="clear" w:color="auto" w:fill="BFBFBF" w:themeFill="background1" w:themeFillShade="BF"/>
          </w:tcPr>
          <w:p w14:paraId="1D8F6A55" w14:textId="77777777" w:rsidR="00B1209F" w:rsidRDefault="00000000">
            <w:pPr>
              <w:pStyle w:val="Compact"/>
            </w:pPr>
            <w:r>
              <w:t>X</w:t>
            </w:r>
          </w:p>
        </w:tc>
      </w:tr>
      <w:tr w:rsidR="00B1209F" w14:paraId="5B6206D6" w14:textId="77777777" w:rsidTr="00807E3E">
        <w:tc>
          <w:tcPr>
            <w:tcW w:w="421" w:type="dxa"/>
          </w:tcPr>
          <w:p w14:paraId="6B9CE7A3" w14:textId="77777777" w:rsidR="00B1209F" w:rsidRDefault="00000000">
            <w:pPr>
              <w:pStyle w:val="Compact"/>
              <w:jc w:val="right"/>
            </w:pPr>
            <w:r>
              <w:t>4</w:t>
            </w:r>
          </w:p>
        </w:tc>
        <w:tc>
          <w:tcPr>
            <w:tcW w:w="3103" w:type="dxa"/>
          </w:tcPr>
          <w:p w14:paraId="7D6F3ABE" w14:textId="77777777" w:rsidR="00B1209F" w:rsidRDefault="00000000">
            <w:pPr>
              <w:pStyle w:val="Compact"/>
            </w:pPr>
            <w:r>
              <w:t>Achieve a grade distribution in the final exam where at least 70% of the students score between 5 and 6, with no more than 10% scoring the maximum grade of 6.</w:t>
            </w:r>
          </w:p>
        </w:tc>
        <w:tc>
          <w:tcPr>
            <w:tcW w:w="582" w:type="dxa"/>
          </w:tcPr>
          <w:p w14:paraId="2F2D85D5" w14:textId="77777777" w:rsidR="00B1209F" w:rsidRDefault="00000000">
            <w:pPr>
              <w:pStyle w:val="Compact"/>
              <w:jc w:val="right"/>
            </w:pPr>
            <w:r>
              <w:t>4.1</w:t>
            </w:r>
          </w:p>
        </w:tc>
        <w:tc>
          <w:tcPr>
            <w:tcW w:w="3810" w:type="dxa"/>
          </w:tcPr>
          <w:p w14:paraId="00740B22" w14:textId="77777777" w:rsidR="00B1209F" w:rsidRDefault="00000000">
            <w:pPr>
              <w:pStyle w:val="Compact"/>
            </w:pPr>
            <w:r>
              <w:t>Create a set of 10-15 exam questions that cover a range of R programming concepts, techniques, and LLM applications, ensuring that at least 80% of the course material is represented in the questions.</w:t>
            </w:r>
          </w:p>
        </w:tc>
        <w:tc>
          <w:tcPr>
            <w:tcW w:w="239" w:type="dxa"/>
          </w:tcPr>
          <w:p w14:paraId="7EDBC727" w14:textId="77777777" w:rsidR="00B1209F" w:rsidRDefault="00B1209F">
            <w:pPr>
              <w:pStyle w:val="Compact"/>
            </w:pPr>
          </w:p>
        </w:tc>
        <w:tc>
          <w:tcPr>
            <w:tcW w:w="239" w:type="dxa"/>
            <w:shd w:val="clear" w:color="auto" w:fill="BFBFBF" w:themeFill="background1" w:themeFillShade="BF"/>
          </w:tcPr>
          <w:p w14:paraId="50741F06" w14:textId="77777777" w:rsidR="00B1209F" w:rsidRDefault="00000000">
            <w:pPr>
              <w:pStyle w:val="Compact"/>
            </w:pPr>
            <w:r>
              <w:t>X</w:t>
            </w:r>
          </w:p>
        </w:tc>
        <w:tc>
          <w:tcPr>
            <w:tcW w:w="239" w:type="dxa"/>
          </w:tcPr>
          <w:p w14:paraId="11D71827" w14:textId="77777777" w:rsidR="00B1209F" w:rsidRDefault="00B1209F">
            <w:pPr>
              <w:pStyle w:val="Compact"/>
            </w:pPr>
          </w:p>
        </w:tc>
        <w:tc>
          <w:tcPr>
            <w:tcW w:w="239" w:type="dxa"/>
          </w:tcPr>
          <w:p w14:paraId="03C64406" w14:textId="77777777" w:rsidR="00B1209F" w:rsidRDefault="00B1209F">
            <w:pPr>
              <w:pStyle w:val="Compact"/>
            </w:pPr>
          </w:p>
        </w:tc>
        <w:tc>
          <w:tcPr>
            <w:tcW w:w="239" w:type="dxa"/>
          </w:tcPr>
          <w:p w14:paraId="682C41F7" w14:textId="77777777" w:rsidR="00B1209F" w:rsidRDefault="00B1209F">
            <w:pPr>
              <w:pStyle w:val="Compact"/>
            </w:pPr>
          </w:p>
        </w:tc>
        <w:tc>
          <w:tcPr>
            <w:tcW w:w="239" w:type="dxa"/>
            <w:shd w:val="clear" w:color="auto" w:fill="BFBFBF" w:themeFill="background1" w:themeFillShade="BF"/>
          </w:tcPr>
          <w:p w14:paraId="04EB8BE2" w14:textId="77777777" w:rsidR="00B1209F" w:rsidRDefault="00000000">
            <w:pPr>
              <w:pStyle w:val="Compact"/>
            </w:pPr>
            <w:r>
              <w:t>X</w:t>
            </w:r>
          </w:p>
        </w:tc>
      </w:tr>
      <w:tr w:rsidR="00B1209F" w14:paraId="1F867343" w14:textId="77777777" w:rsidTr="00807E3E">
        <w:tc>
          <w:tcPr>
            <w:tcW w:w="421" w:type="dxa"/>
          </w:tcPr>
          <w:p w14:paraId="5AAD2040" w14:textId="77777777" w:rsidR="00B1209F" w:rsidRDefault="00000000">
            <w:pPr>
              <w:pStyle w:val="Compact"/>
              <w:jc w:val="right"/>
            </w:pPr>
            <w:r>
              <w:t>4</w:t>
            </w:r>
          </w:p>
        </w:tc>
        <w:tc>
          <w:tcPr>
            <w:tcW w:w="3103" w:type="dxa"/>
          </w:tcPr>
          <w:p w14:paraId="3EBB0F4B" w14:textId="77777777" w:rsidR="00B1209F" w:rsidRDefault="00000000">
            <w:pPr>
              <w:pStyle w:val="Compact"/>
            </w:pPr>
            <w:r>
              <w:t>Achieve a grade distribution in the final exam where at least 70% of the students score between 5 and 6, with no more than 10% scoring the maximum grade of 6.</w:t>
            </w:r>
          </w:p>
        </w:tc>
        <w:tc>
          <w:tcPr>
            <w:tcW w:w="582" w:type="dxa"/>
          </w:tcPr>
          <w:p w14:paraId="29467422" w14:textId="77777777" w:rsidR="00B1209F" w:rsidRDefault="00000000">
            <w:pPr>
              <w:pStyle w:val="Compact"/>
              <w:jc w:val="right"/>
            </w:pPr>
            <w:r>
              <w:t>4.2</w:t>
            </w:r>
          </w:p>
        </w:tc>
        <w:tc>
          <w:tcPr>
            <w:tcW w:w="3810" w:type="dxa"/>
          </w:tcPr>
          <w:p w14:paraId="0EE2058F" w14:textId="77777777" w:rsidR="00B1209F" w:rsidRDefault="00000000">
            <w:pPr>
              <w:pStyle w:val="Compact"/>
            </w:pPr>
            <w:r>
              <w:t>Develop a grading rubric with clear criteria for assessing students’ programming proficiency, problem-solving skills, and LLM usage.</w:t>
            </w:r>
          </w:p>
        </w:tc>
        <w:tc>
          <w:tcPr>
            <w:tcW w:w="239" w:type="dxa"/>
          </w:tcPr>
          <w:p w14:paraId="0FFC0430" w14:textId="77777777" w:rsidR="00B1209F" w:rsidRDefault="00B1209F">
            <w:pPr>
              <w:pStyle w:val="Compact"/>
            </w:pPr>
          </w:p>
        </w:tc>
        <w:tc>
          <w:tcPr>
            <w:tcW w:w="239" w:type="dxa"/>
            <w:shd w:val="clear" w:color="auto" w:fill="BFBFBF" w:themeFill="background1" w:themeFillShade="BF"/>
          </w:tcPr>
          <w:p w14:paraId="5239529E" w14:textId="77777777" w:rsidR="00B1209F" w:rsidRDefault="00000000">
            <w:pPr>
              <w:pStyle w:val="Compact"/>
            </w:pPr>
            <w:r>
              <w:t>X</w:t>
            </w:r>
          </w:p>
        </w:tc>
        <w:tc>
          <w:tcPr>
            <w:tcW w:w="239" w:type="dxa"/>
          </w:tcPr>
          <w:p w14:paraId="7C23658A" w14:textId="77777777" w:rsidR="00B1209F" w:rsidRDefault="00B1209F">
            <w:pPr>
              <w:pStyle w:val="Compact"/>
            </w:pPr>
          </w:p>
        </w:tc>
        <w:tc>
          <w:tcPr>
            <w:tcW w:w="239" w:type="dxa"/>
          </w:tcPr>
          <w:p w14:paraId="74FB5FC8" w14:textId="77777777" w:rsidR="00B1209F" w:rsidRDefault="00B1209F">
            <w:pPr>
              <w:pStyle w:val="Compact"/>
            </w:pPr>
          </w:p>
        </w:tc>
        <w:tc>
          <w:tcPr>
            <w:tcW w:w="239" w:type="dxa"/>
          </w:tcPr>
          <w:p w14:paraId="6A967736" w14:textId="77777777" w:rsidR="00B1209F" w:rsidRDefault="00B1209F">
            <w:pPr>
              <w:pStyle w:val="Compact"/>
            </w:pPr>
          </w:p>
        </w:tc>
        <w:tc>
          <w:tcPr>
            <w:tcW w:w="239" w:type="dxa"/>
            <w:shd w:val="clear" w:color="auto" w:fill="BFBFBF" w:themeFill="background1" w:themeFillShade="BF"/>
          </w:tcPr>
          <w:p w14:paraId="296840B0" w14:textId="77777777" w:rsidR="00B1209F" w:rsidRDefault="00000000">
            <w:pPr>
              <w:pStyle w:val="Compact"/>
            </w:pPr>
            <w:r>
              <w:t>X</w:t>
            </w:r>
          </w:p>
        </w:tc>
      </w:tr>
    </w:tbl>
    <w:p w14:paraId="01CAA39E" w14:textId="77777777" w:rsidR="00807E3E" w:rsidRDefault="00807E3E">
      <w:pPr>
        <w:pStyle w:val="Heading1"/>
        <w:sectPr w:rsidR="00807E3E" w:rsidSect="00807E3E">
          <w:pgSz w:w="15840" w:h="12240" w:orient="landscape"/>
          <w:pgMar w:top="1440" w:right="1440" w:bottom="1440" w:left="1440" w:header="720" w:footer="720" w:gutter="0"/>
          <w:cols w:space="720"/>
          <w:docGrid w:linePitch="326"/>
        </w:sectPr>
      </w:pPr>
      <w:bookmarkStart w:id="46" w:name="references"/>
      <w:bookmarkEnd w:id="43"/>
      <w:bookmarkEnd w:id="45"/>
    </w:p>
    <w:p w14:paraId="04008438" w14:textId="4031CBE1" w:rsidR="00B1209F" w:rsidRDefault="00000000">
      <w:pPr>
        <w:pStyle w:val="Heading1"/>
      </w:pPr>
      <w:r>
        <w:lastRenderedPageBreak/>
        <w:t>References</w:t>
      </w:r>
    </w:p>
    <w:p w14:paraId="22DD18A2" w14:textId="77777777" w:rsidR="00B1209F" w:rsidRDefault="00000000">
      <w:pPr>
        <w:pStyle w:val="Bibliography"/>
      </w:pPr>
      <w:bookmarkStart w:id="47" w:name="ref-denny2023computing"/>
      <w:bookmarkStart w:id="48" w:name="refs"/>
      <w:r>
        <w:t xml:space="preserve">Denny, Paul, James Prather, Brett A. Becker, James Finnie-Ansley, Arto Hellas, Juho Leinonen, Andrew Luxton-Reilly, Brent N. Reeves, Eddie Antonio Santos, and Sami Sarsa. 2023. “Computing Education in the Era of Generative AI.” arXiv. </w:t>
      </w:r>
      <w:hyperlink r:id="rId9">
        <w:r>
          <w:rPr>
            <w:rStyle w:val="Hyperlink"/>
          </w:rPr>
          <w:t>https://doi.org/10.48550/arXiv.2306.02608</w:t>
        </w:r>
      </w:hyperlink>
      <w:r>
        <w:t>.</w:t>
      </w:r>
    </w:p>
    <w:p w14:paraId="1706D2D9" w14:textId="77777777" w:rsidR="00B1209F" w:rsidRDefault="00000000">
      <w:pPr>
        <w:pStyle w:val="Bibliography"/>
      </w:pPr>
      <w:bookmarkStart w:id="49" w:name="ref-jonsson2022cracking"/>
      <w:bookmarkEnd w:id="47"/>
      <w:r>
        <w:t xml:space="preserve">Jonsson, Martin, and Jakob Tholander. 2022. “Cracking the Code: Co-coding with AI in Creative Programming Education.” In </w:t>
      </w:r>
      <w:r>
        <w:rPr>
          <w:i/>
          <w:iCs/>
        </w:rPr>
        <w:t>Creativity and Cognition</w:t>
      </w:r>
      <w:r>
        <w:t xml:space="preserve">, 5–14. Venice Italy: ACM. </w:t>
      </w:r>
      <w:hyperlink r:id="rId10">
        <w:r>
          <w:rPr>
            <w:rStyle w:val="Hyperlink"/>
          </w:rPr>
          <w:t>https://doi.org/10.1145/3527927.3532801</w:t>
        </w:r>
      </w:hyperlink>
      <w:r>
        <w:t>.</w:t>
      </w:r>
    </w:p>
    <w:p w14:paraId="7BD39A0F" w14:textId="77777777" w:rsidR="00B1209F" w:rsidRDefault="00000000">
      <w:pPr>
        <w:pStyle w:val="Bibliography"/>
      </w:pPr>
      <w:bookmarkStart w:id="50" w:name="ref-kaiss2023effectiveness"/>
      <w:bookmarkEnd w:id="49"/>
      <w:r>
        <w:t xml:space="preserve">Kaiss, Wijdane, Khalifa Mansouri, and Franck Poirier. 2023. “Effectiveness of an Adaptive Learning Chatbot on Students’ Learning Outcomes Based on Learning Styles.” </w:t>
      </w:r>
      <w:r>
        <w:rPr>
          <w:i/>
          <w:iCs/>
        </w:rPr>
        <w:t>International Journal of Emerging Technologies in Learning (iJET)</w:t>
      </w:r>
      <w:r>
        <w:t xml:space="preserve"> 18 (13): 250–61. </w:t>
      </w:r>
      <w:hyperlink r:id="rId11">
        <w:r>
          <w:rPr>
            <w:rStyle w:val="Hyperlink"/>
          </w:rPr>
          <w:t>https://doi.org/10.3991/ijet.v18i13.39329</w:t>
        </w:r>
      </w:hyperlink>
      <w:r>
        <w:t>.</w:t>
      </w:r>
    </w:p>
    <w:p w14:paraId="7FCA195F" w14:textId="77777777" w:rsidR="00B1209F" w:rsidRDefault="00000000">
      <w:pPr>
        <w:pStyle w:val="Bibliography"/>
      </w:pPr>
      <w:bookmarkStart w:id="51" w:name="ref-mollick2023assigning"/>
      <w:bookmarkEnd w:id="50"/>
      <w:r>
        <w:t xml:space="preserve">Mollick, Ethan R., and Lilach Mollick. 2023. “Assigning AI: Seven Approaches for Students, with Prompts.” {{SSRN Scholarly Paper}}. Rochester, NY. </w:t>
      </w:r>
      <w:hyperlink r:id="rId12">
        <w:r>
          <w:rPr>
            <w:rStyle w:val="Hyperlink"/>
          </w:rPr>
          <w:t>https://doi.org/10.2139/ssrn.4475995</w:t>
        </w:r>
      </w:hyperlink>
      <w:r>
        <w:t>.</w:t>
      </w:r>
      <w:bookmarkEnd w:id="46"/>
      <w:bookmarkEnd w:id="48"/>
      <w:bookmarkEnd w:id="51"/>
    </w:p>
    <w:sectPr w:rsidR="00B120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E9DAE" w14:textId="77777777" w:rsidR="0065371E" w:rsidRDefault="0065371E">
      <w:pPr>
        <w:spacing w:after="0"/>
      </w:pPr>
      <w:r>
        <w:separator/>
      </w:r>
    </w:p>
  </w:endnote>
  <w:endnote w:type="continuationSeparator" w:id="0">
    <w:p w14:paraId="26EA10CF" w14:textId="77777777" w:rsidR="0065371E" w:rsidRDefault="006537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68FFC" w14:textId="77777777" w:rsidR="0065371E" w:rsidRDefault="0065371E">
      <w:r>
        <w:separator/>
      </w:r>
    </w:p>
  </w:footnote>
  <w:footnote w:type="continuationSeparator" w:id="0">
    <w:p w14:paraId="28A5A6C5" w14:textId="77777777" w:rsidR="0065371E" w:rsidRDefault="00653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8024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F848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2AFE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94281130">
    <w:abstractNumId w:val="0"/>
  </w:num>
  <w:num w:numId="2" w16cid:durableId="423380421">
    <w:abstractNumId w:val="1"/>
  </w:num>
  <w:num w:numId="3" w16cid:durableId="1403869376">
    <w:abstractNumId w:val="1"/>
  </w:num>
  <w:num w:numId="4" w16cid:durableId="561909236">
    <w:abstractNumId w:val="1"/>
  </w:num>
  <w:num w:numId="5" w16cid:durableId="899707807">
    <w:abstractNumId w:val="1"/>
  </w:num>
  <w:num w:numId="6" w16cid:durableId="1886064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4071312">
    <w:abstractNumId w:val="1"/>
  </w:num>
  <w:num w:numId="8" w16cid:durableId="1127970181">
    <w:abstractNumId w:val="1"/>
  </w:num>
  <w:num w:numId="9" w16cid:durableId="2138335961">
    <w:abstractNumId w:val="1"/>
  </w:num>
  <w:num w:numId="10" w16cid:durableId="1199706024">
    <w:abstractNumId w:val="1"/>
  </w:num>
  <w:num w:numId="11" w16cid:durableId="2060084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09F"/>
    <w:rsid w:val="0065371E"/>
    <w:rsid w:val="00807E3E"/>
    <w:rsid w:val="00B1209F"/>
    <w:rsid w:val="00DE47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A302D"/>
  <w15:docId w15:val="{3AA1B2FF-315F-3B42-9522-C7FF21714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ATIyMmpVnVfX8Z17WUYYu1wjMx6rNA4snTOpVj4V5hM/edi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srD0UPBMVknayk0ni6iOma07yHvpzAOYg3jS2KEYVOI/edit" TargetMode="External"/><Relationship Id="rId12" Type="http://schemas.openxmlformats.org/officeDocument/2006/relationships/hyperlink" Target="https://doi.org/10.2139/ssrn.44759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991/ijet.v18i13.39329" TargetMode="External"/><Relationship Id="rId5" Type="http://schemas.openxmlformats.org/officeDocument/2006/relationships/footnotes" Target="footnotes.xml"/><Relationship Id="rId10" Type="http://schemas.openxmlformats.org/officeDocument/2006/relationships/hyperlink" Target="https://doi.org/10.1145/3527927.3532801" TargetMode="External"/><Relationship Id="rId4" Type="http://schemas.openxmlformats.org/officeDocument/2006/relationships/webSettings" Target="webSettings.xml"/><Relationship Id="rId9" Type="http://schemas.openxmlformats.org/officeDocument/2006/relationships/hyperlink" Target="https://doi.org/10.48550/arXiv.2306.0260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4114</Words>
  <Characters>23456</Characters>
  <Application>Microsoft Office Word</Application>
  <DocSecurity>0</DocSecurity>
  <Lines>195</Lines>
  <Paragraphs>55</Paragraphs>
  <ScaleCrop>false</ScaleCrop>
  <Company/>
  <LinksUpToDate>false</LinksUpToDate>
  <CharactersWithSpaces>2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Schöbitz  Lars</dc:creator>
  <cp:keywords/>
  <cp:lastModifiedBy>Schöbitz  Lars</cp:lastModifiedBy>
  <cp:revision>3</cp:revision>
  <dcterms:created xsi:type="dcterms:W3CDTF">2023-09-26T14:04:00Z</dcterms:created>
  <dcterms:modified xsi:type="dcterms:W3CDTF">2023-09-2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innovedum-ai.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Innovedum - AI in teaching and learning</vt:lpwstr>
  </property>
  <property fmtid="{D5CDD505-2E9C-101B-9397-08002B2CF9AE}" pid="11" name="toc-title">
    <vt:lpwstr>Table of contents</vt:lpwstr>
  </property>
</Properties>
</file>